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C820E1" w14:textId="08CA5287" w:rsidR="004E5C46" w:rsidRDefault="2FC47B4A" w:rsidP="009843B4">
      <w:pPr>
        <w:pStyle w:val="Title"/>
      </w:pPr>
      <w:r>
        <w:t>CSSE220 Joust programming assignment – Team Project</w:t>
      </w:r>
    </w:p>
    <w:p w14:paraId="7C423993" w14:textId="55CC9325" w:rsidR="2FC47B4A" w:rsidRDefault="2FC47B4A" w:rsidP="2FC47B4A">
      <w:pPr>
        <w:jc w:val="center"/>
      </w:pPr>
      <w:r>
        <w:rPr>
          <w:noProof/>
        </w:rPr>
        <w:drawing>
          <wp:inline distT="0" distB="0" distL="0" distR="0" wp14:anchorId="0F84A1B8" wp14:editId="523959E1">
            <wp:extent cx="5556250" cy="4352396"/>
            <wp:effectExtent l="0" t="0" r="0" b="0"/>
            <wp:docPr id="1422638576" name="Picture 1422638576" title="https://upload.wikimedia.org/wikipedia/en/f/f2/Joustarcadeg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5556250" cy="4352396"/>
                    </a:xfrm>
                    <a:prstGeom prst="rect">
                      <a:avLst/>
                    </a:prstGeom>
                  </pic:spPr>
                </pic:pic>
              </a:graphicData>
            </a:graphic>
          </wp:inline>
        </w:drawing>
      </w:r>
    </w:p>
    <w:p w14:paraId="71C5956E" w14:textId="4964EAF7" w:rsidR="00921890" w:rsidRDefault="2FC47B4A" w:rsidP="00921890">
      <w:pPr>
        <w:jc w:val="center"/>
      </w:pPr>
      <w:r>
        <w:t>You will write a game that is patterned off the Joust game.  You can find a description of the game, and much more information here:</w:t>
      </w:r>
    </w:p>
    <w:p w14:paraId="3C449189" w14:textId="695690FB" w:rsidR="2FC47B4A" w:rsidRDefault="2FC47B4A" w:rsidP="2FC47B4A">
      <w:pPr>
        <w:jc w:val="center"/>
      </w:pPr>
      <w:r w:rsidRPr="2FC47B4A">
        <w:rPr>
          <w:rFonts w:ascii="Calibri" w:eastAsia="Calibri" w:hAnsi="Calibri" w:cs="Calibri"/>
        </w:rPr>
        <w:t>https://en.wikipedia.org/wiki/Joust_%28video_game%29</w:t>
      </w:r>
    </w:p>
    <w:p w14:paraId="33936329" w14:textId="173587B5" w:rsidR="0050408A" w:rsidRDefault="2FC47B4A" w:rsidP="00E03BA8">
      <w:pPr>
        <w:jc w:val="center"/>
      </w:pPr>
      <w:r>
        <w:t>You can also find an online playable version of the game here:</w:t>
      </w:r>
    </w:p>
    <w:sdt>
      <w:sdtPr>
        <w:rPr>
          <w:u w:val="single"/>
        </w:rPr>
        <w:id w:val="-2082128072"/>
        <w:docPartObj>
          <w:docPartGallery w:val="Table of Contents"/>
          <w:docPartUnique/>
        </w:docPartObj>
      </w:sdtPr>
      <w:sdtEndPr>
        <w:rPr>
          <w:noProof/>
        </w:rPr>
      </w:sdtEndPr>
      <w:sdtContent>
        <w:p w14:paraId="1A8FA116" w14:textId="254D99D2" w:rsidR="2FC47B4A" w:rsidRDefault="2FC47B4A" w:rsidP="2FC47B4A">
          <w:pPr>
            <w:jc w:val="center"/>
            <w:rPr>
              <w:rFonts w:ascii="Calibri" w:eastAsia="Calibri" w:hAnsi="Calibri" w:cs="Calibri"/>
            </w:rPr>
          </w:pPr>
          <w:r w:rsidRPr="2FC47B4A">
            <w:rPr>
              <w:rFonts w:ascii="Calibri" w:eastAsia="Calibri" w:hAnsi="Calibri" w:cs="Calibri"/>
            </w:rPr>
            <w:t>http://www.free80sarcade.com/joust.php</w:t>
          </w:r>
        </w:p>
        <w:p w14:paraId="2D12D2AD" w14:textId="77777777" w:rsidR="00ED24E3" w:rsidRDefault="00ED24E3" w:rsidP="2FC47B4A">
          <w:pPr>
            <w:jc w:val="center"/>
          </w:pPr>
        </w:p>
        <w:p w14:paraId="56A4580A" w14:textId="77777777" w:rsidR="00C66DE3" w:rsidRDefault="00C66DE3">
          <w:pPr>
            <w:pStyle w:val="TOCHeading"/>
          </w:pPr>
          <w:r>
            <w:t>Table of Contents</w:t>
          </w:r>
        </w:p>
        <w:p w14:paraId="74505394" w14:textId="685EDDC1" w:rsidR="00ED24E3" w:rsidRDefault="00C66DE3">
          <w:pPr>
            <w:pStyle w:val="TOC1"/>
            <w:tabs>
              <w:tab w:val="right" w:leader="dot" w:pos="9350"/>
            </w:tabs>
            <w:rPr>
              <w:rFonts w:eastAsiaTheme="minorEastAsia"/>
              <w:b w:val="0"/>
              <w:noProof/>
              <w:sz w:val="22"/>
              <w:szCs w:val="22"/>
            </w:rPr>
          </w:pPr>
          <w:r w:rsidRPr="3C6EC50D">
            <w:rPr>
              <w:b w:val="0"/>
            </w:rPr>
            <w:fldChar w:fldCharType="begin"/>
          </w:r>
          <w:r>
            <w:instrText xml:space="preserve"> TOC \o "1-3" \h \z \u </w:instrText>
          </w:r>
          <w:r w:rsidRPr="3C6EC50D">
            <w:rPr>
              <w:b w:val="0"/>
            </w:rPr>
            <w:fldChar w:fldCharType="separate"/>
          </w:r>
          <w:hyperlink w:anchor="_Toc31376008" w:history="1">
            <w:r w:rsidR="00ED24E3" w:rsidRPr="009706AA">
              <w:rPr>
                <w:rStyle w:val="Hyperlink"/>
                <w:noProof/>
              </w:rPr>
              <w:t>Essential features of your program</w:t>
            </w:r>
            <w:r w:rsidR="00ED24E3">
              <w:rPr>
                <w:noProof/>
                <w:webHidden/>
              </w:rPr>
              <w:tab/>
            </w:r>
            <w:r w:rsidR="00ED24E3">
              <w:rPr>
                <w:noProof/>
                <w:webHidden/>
              </w:rPr>
              <w:fldChar w:fldCharType="begin"/>
            </w:r>
            <w:r w:rsidR="00ED24E3">
              <w:rPr>
                <w:noProof/>
                <w:webHidden/>
              </w:rPr>
              <w:instrText xml:space="preserve"> PAGEREF _Toc31376008 \h </w:instrText>
            </w:r>
            <w:r w:rsidR="00ED24E3">
              <w:rPr>
                <w:noProof/>
                <w:webHidden/>
              </w:rPr>
            </w:r>
            <w:r w:rsidR="00ED24E3">
              <w:rPr>
                <w:noProof/>
                <w:webHidden/>
              </w:rPr>
              <w:fldChar w:fldCharType="separate"/>
            </w:r>
            <w:r w:rsidR="00ED24E3">
              <w:rPr>
                <w:noProof/>
                <w:webHidden/>
              </w:rPr>
              <w:t>3</w:t>
            </w:r>
            <w:r w:rsidR="00ED24E3">
              <w:rPr>
                <w:noProof/>
                <w:webHidden/>
              </w:rPr>
              <w:fldChar w:fldCharType="end"/>
            </w:r>
          </w:hyperlink>
        </w:p>
        <w:p w14:paraId="48A34921" w14:textId="6A4E2B46" w:rsidR="00ED24E3" w:rsidRDefault="00ED24E3">
          <w:pPr>
            <w:pStyle w:val="TOC2"/>
            <w:tabs>
              <w:tab w:val="right" w:leader="dot" w:pos="9350"/>
            </w:tabs>
            <w:rPr>
              <w:rFonts w:eastAsiaTheme="minorEastAsia"/>
              <w:b w:val="0"/>
              <w:noProof/>
            </w:rPr>
          </w:pPr>
          <w:hyperlink w:anchor="_Toc31376009" w:history="1">
            <w:r w:rsidRPr="009706AA">
              <w:rPr>
                <w:rStyle w:val="Hyperlink"/>
                <w:noProof/>
              </w:rPr>
              <w:t>Nice features to add</w:t>
            </w:r>
            <w:r>
              <w:rPr>
                <w:noProof/>
                <w:webHidden/>
              </w:rPr>
              <w:tab/>
            </w:r>
            <w:r>
              <w:rPr>
                <w:noProof/>
                <w:webHidden/>
              </w:rPr>
              <w:fldChar w:fldCharType="begin"/>
            </w:r>
            <w:r>
              <w:rPr>
                <w:noProof/>
                <w:webHidden/>
              </w:rPr>
              <w:instrText xml:space="preserve"> PAGEREF _Toc31376009 \h </w:instrText>
            </w:r>
            <w:r>
              <w:rPr>
                <w:noProof/>
                <w:webHidden/>
              </w:rPr>
            </w:r>
            <w:r>
              <w:rPr>
                <w:noProof/>
                <w:webHidden/>
              </w:rPr>
              <w:fldChar w:fldCharType="separate"/>
            </w:r>
            <w:r>
              <w:rPr>
                <w:noProof/>
                <w:webHidden/>
              </w:rPr>
              <w:t>3</w:t>
            </w:r>
            <w:r>
              <w:rPr>
                <w:noProof/>
                <w:webHidden/>
              </w:rPr>
              <w:fldChar w:fldCharType="end"/>
            </w:r>
          </w:hyperlink>
        </w:p>
        <w:p w14:paraId="3B395446" w14:textId="3272B6D6" w:rsidR="00ED24E3" w:rsidRDefault="00ED24E3">
          <w:pPr>
            <w:pStyle w:val="TOC3"/>
            <w:tabs>
              <w:tab w:val="right" w:leader="dot" w:pos="9350"/>
            </w:tabs>
            <w:rPr>
              <w:rFonts w:eastAsiaTheme="minorEastAsia"/>
              <w:noProof/>
            </w:rPr>
          </w:pPr>
          <w:hyperlink w:anchor="_Toc31376010" w:history="1">
            <w:r w:rsidRPr="009706AA">
              <w:rPr>
                <w:rStyle w:val="Hyperlink"/>
                <w:noProof/>
              </w:rPr>
              <w:t>Additional features that you might add include</w:t>
            </w:r>
            <w:r>
              <w:rPr>
                <w:noProof/>
                <w:webHidden/>
              </w:rPr>
              <w:tab/>
            </w:r>
            <w:r>
              <w:rPr>
                <w:noProof/>
                <w:webHidden/>
              </w:rPr>
              <w:fldChar w:fldCharType="begin"/>
            </w:r>
            <w:r>
              <w:rPr>
                <w:noProof/>
                <w:webHidden/>
              </w:rPr>
              <w:instrText xml:space="preserve"> PAGEREF _Toc31376010 \h </w:instrText>
            </w:r>
            <w:r>
              <w:rPr>
                <w:noProof/>
                <w:webHidden/>
              </w:rPr>
            </w:r>
            <w:r>
              <w:rPr>
                <w:noProof/>
                <w:webHidden/>
              </w:rPr>
              <w:fldChar w:fldCharType="separate"/>
            </w:r>
            <w:r>
              <w:rPr>
                <w:noProof/>
                <w:webHidden/>
              </w:rPr>
              <w:t>3</w:t>
            </w:r>
            <w:r>
              <w:rPr>
                <w:noProof/>
                <w:webHidden/>
              </w:rPr>
              <w:fldChar w:fldCharType="end"/>
            </w:r>
          </w:hyperlink>
        </w:p>
        <w:p w14:paraId="2162E0BE" w14:textId="57CB9D68" w:rsidR="00ED24E3" w:rsidRDefault="00ED24E3">
          <w:pPr>
            <w:pStyle w:val="TOC1"/>
            <w:tabs>
              <w:tab w:val="right" w:leader="dot" w:pos="9350"/>
            </w:tabs>
            <w:rPr>
              <w:rFonts w:eastAsiaTheme="minorEastAsia"/>
              <w:b w:val="0"/>
              <w:noProof/>
              <w:sz w:val="22"/>
              <w:szCs w:val="22"/>
            </w:rPr>
          </w:pPr>
          <w:hyperlink w:anchor="_Toc31376011" w:history="1">
            <w:r w:rsidRPr="009706AA">
              <w:rPr>
                <w:rStyle w:val="Hyperlink"/>
                <w:noProof/>
              </w:rPr>
              <w:t>Milestones</w:t>
            </w:r>
            <w:r>
              <w:rPr>
                <w:noProof/>
                <w:webHidden/>
              </w:rPr>
              <w:tab/>
            </w:r>
            <w:r>
              <w:rPr>
                <w:noProof/>
                <w:webHidden/>
              </w:rPr>
              <w:fldChar w:fldCharType="begin"/>
            </w:r>
            <w:r>
              <w:rPr>
                <w:noProof/>
                <w:webHidden/>
              </w:rPr>
              <w:instrText xml:space="preserve"> PAGEREF _Toc31376011 \h </w:instrText>
            </w:r>
            <w:r>
              <w:rPr>
                <w:noProof/>
                <w:webHidden/>
              </w:rPr>
            </w:r>
            <w:r>
              <w:rPr>
                <w:noProof/>
                <w:webHidden/>
              </w:rPr>
              <w:fldChar w:fldCharType="separate"/>
            </w:r>
            <w:r>
              <w:rPr>
                <w:noProof/>
                <w:webHidden/>
              </w:rPr>
              <w:t>4</w:t>
            </w:r>
            <w:r>
              <w:rPr>
                <w:noProof/>
                <w:webHidden/>
              </w:rPr>
              <w:fldChar w:fldCharType="end"/>
            </w:r>
          </w:hyperlink>
        </w:p>
        <w:p w14:paraId="69548E4C" w14:textId="462BC93D" w:rsidR="00ED24E3" w:rsidRDefault="00ED24E3">
          <w:pPr>
            <w:pStyle w:val="TOC2"/>
            <w:tabs>
              <w:tab w:val="right" w:leader="dot" w:pos="9350"/>
            </w:tabs>
            <w:rPr>
              <w:rFonts w:eastAsiaTheme="minorEastAsia"/>
              <w:b w:val="0"/>
              <w:noProof/>
            </w:rPr>
          </w:pPr>
          <w:hyperlink w:anchor="_Toc31376012" w:history="1">
            <w:r w:rsidRPr="009706AA">
              <w:rPr>
                <w:rStyle w:val="Hyperlink"/>
                <w:noProof/>
              </w:rPr>
              <w:t>Milestone 0: UML Class Diagram</w:t>
            </w:r>
            <w:r>
              <w:rPr>
                <w:noProof/>
                <w:webHidden/>
              </w:rPr>
              <w:tab/>
            </w:r>
            <w:r>
              <w:rPr>
                <w:noProof/>
                <w:webHidden/>
              </w:rPr>
              <w:fldChar w:fldCharType="begin"/>
            </w:r>
            <w:r>
              <w:rPr>
                <w:noProof/>
                <w:webHidden/>
              </w:rPr>
              <w:instrText xml:space="preserve"> PAGEREF _Toc31376012 \h </w:instrText>
            </w:r>
            <w:r>
              <w:rPr>
                <w:noProof/>
                <w:webHidden/>
              </w:rPr>
            </w:r>
            <w:r>
              <w:rPr>
                <w:noProof/>
                <w:webHidden/>
              </w:rPr>
              <w:fldChar w:fldCharType="separate"/>
            </w:r>
            <w:r>
              <w:rPr>
                <w:noProof/>
                <w:webHidden/>
              </w:rPr>
              <w:t>4</w:t>
            </w:r>
            <w:r>
              <w:rPr>
                <w:noProof/>
                <w:webHidden/>
              </w:rPr>
              <w:fldChar w:fldCharType="end"/>
            </w:r>
          </w:hyperlink>
        </w:p>
        <w:p w14:paraId="6BE3D911" w14:textId="1F70A509" w:rsidR="00ED24E3" w:rsidRDefault="00ED24E3">
          <w:pPr>
            <w:pStyle w:val="TOC2"/>
            <w:tabs>
              <w:tab w:val="right" w:leader="dot" w:pos="9350"/>
            </w:tabs>
            <w:rPr>
              <w:rFonts w:eastAsiaTheme="minorEastAsia"/>
              <w:b w:val="0"/>
              <w:noProof/>
            </w:rPr>
          </w:pPr>
          <w:hyperlink w:anchor="_Toc31376013" w:history="1">
            <w:r w:rsidRPr="009706AA">
              <w:rPr>
                <w:rStyle w:val="Hyperlink"/>
                <w:noProof/>
              </w:rPr>
              <w:t>Milestone 1: Levels</w:t>
            </w:r>
            <w:r>
              <w:rPr>
                <w:noProof/>
                <w:webHidden/>
              </w:rPr>
              <w:tab/>
            </w:r>
            <w:r>
              <w:rPr>
                <w:noProof/>
                <w:webHidden/>
              </w:rPr>
              <w:fldChar w:fldCharType="begin"/>
            </w:r>
            <w:r>
              <w:rPr>
                <w:noProof/>
                <w:webHidden/>
              </w:rPr>
              <w:instrText xml:space="preserve"> PAGEREF _Toc31376013 \h </w:instrText>
            </w:r>
            <w:r>
              <w:rPr>
                <w:noProof/>
                <w:webHidden/>
              </w:rPr>
            </w:r>
            <w:r>
              <w:rPr>
                <w:noProof/>
                <w:webHidden/>
              </w:rPr>
              <w:fldChar w:fldCharType="separate"/>
            </w:r>
            <w:r>
              <w:rPr>
                <w:noProof/>
                <w:webHidden/>
              </w:rPr>
              <w:t>5</w:t>
            </w:r>
            <w:r>
              <w:rPr>
                <w:noProof/>
                <w:webHidden/>
              </w:rPr>
              <w:fldChar w:fldCharType="end"/>
            </w:r>
          </w:hyperlink>
        </w:p>
        <w:p w14:paraId="1F0B4AC1" w14:textId="3857110E" w:rsidR="00ED24E3" w:rsidRDefault="00ED24E3">
          <w:pPr>
            <w:pStyle w:val="TOC2"/>
            <w:tabs>
              <w:tab w:val="right" w:leader="dot" w:pos="9350"/>
            </w:tabs>
            <w:rPr>
              <w:rFonts w:eastAsiaTheme="minorEastAsia"/>
              <w:b w:val="0"/>
              <w:noProof/>
            </w:rPr>
          </w:pPr>
          <w:hyperlink w:anchor="_Toc31376014" w:history="1">
            <w:r w:rsidRPr="009706AA">
              <w:rPr>
                <w:rStyle w:val="Hyperlink"/>
                <w:noProof/>
              </w:rPr>
              <w:t>Milestone 2: Monster start</w:t>
            </w:r>
            <w:r>
              <w:rPr>
                <w:noProof/>
                <w:webHidden/>
              </w:rPr>
              <w:tab/>
            </w:r>
            <w:r>
              <w:rPr>
                <w:noProof/>
                <w:webHidden/>
              </w:rPr>
              <w:fldChar w:fldCharType="begin"/>
            </w:r>
            <w:r>
              <w:rPr>
                <w:noProof/>
                <w:webHidden/>
              </w:rPr>
              <w:instrText xml:space="preserve"> PAGEREF _Toc31376014 \h </w:instrText>
            </w:r>
            <w:r>
              <w:rPr>
                <w:noProof/>
                <w:webHidden/>
              </w:rPr>
            </w:r>
            <w:r>
              <w:rPr>
                <w:noProof/>
                <w:webHidden/>
              </w:rPr>
              <w:fldChar w:fldCharType="separate"/>
            </w:r>
            <w:r>
              <w:rPr>
                <w:noProof/>
                <w:webHidden/>
              </w:rPr>
              <w:t>5</w:t>
            </w:r>
            <w:r>
              <w:rPr>
                <w:noProof/>
                <w:webHidden/>
              </w:rPr>
              <w:fldChar w:fldCharType="end"/>
            </w:r>
          </w:hyperlink>
        </w:p>
        <w:p w14:paraId="0F3F7F0B" w14:textId="0FEDC56B" w:rsidR="00ED24E3" w:rsidRDefault="00ED24E3">
          <w:pPr>
            <w:pStyle w:val="TOC2"/>
            <w:tabs>
              <w:tab w:val="right" w:leader="dot" w:pos="9350"/>
            </w:tabs>
            <w:rPr>
              <w:rFonts w:eastAsiaTheme="minorEastAsia"/>
              <w:b w:val="0"/>
              <w:noProof/>
            </w:rPr>
          </w:pPr>
          <w:hyperlink w:anchor="_Toc31376015" w:history="1">
            <w:r w:rsidRPr="009706AA">
              <w:rPr>
                <w:rStyle w:val="Hyperlink"/>
                <w:noProof/>
              </w:rPr>
              <w:t>Milestone 3: Collisions</w:t>
            </w:r>
            <w:r>
              <w:rPr>
                <w:noProof/>
                <w:webHidden/>
              </w:rPr>
              <w:tab/>
            </w:r>
            <w:r>
              <w:rPr>
                <w:noProof/>
                <w:webHidden/>
              </w:rPr>
              <w:fldChar w:fldCharType="begin"/>
            </w:r>
            <w:r>
              <w:rPr>
                <w:noProof/>
                <w:webHidden/>
              </w:rPr>
              <w:instrText xml:space="preserve"> PAGEREF _Toc31376015 \h </w:instrText>
            </w:r>
            <w:r>
              <w:rPr>
                <w:noProof/>
                <w:webHidden/>
              </w:rPr>
            </w:r>
            <w:r>
              <w:rPr>
                <w:noProof/>
                <w:webHidden/>
              </w:rPr>
              <w:fldChar w:fldCharType="separate"/>
            </w:r>
            <w:r>
              <w:rPr>
                <w:noProof/>
                <w:webHidden/>
              </w:rPr>
              <w:t>5</w:t>
            </w:r>
            <w:r>
              <w:rPr>
                <w:noProof/>
                <w:webHidden/>
              </w:rPr>
              <w:fldChar w:fldCharType="end"/>
            </w:r>
          </w:hyperlink>
        </w:p>
        <w:p w14:paraId="11F993ED" w14:textId="0F392673" w:rsidR="00ED24E3" w:rsidRDefault="00ED24E3">
          <w:pPr>
            <w:pStyle w:val="TOC2"/>
            <w:tabs>
              <w:tab w:val="right" w:leader="dot" w:pos="9350"/>
            </w:tabs>
            <w:rPr>
              <w:rFonts w:eastAsiaTheme="minorEastAsia"/>
              <w:b w:val="0"/>
              <w:noProof/>
            </w:rPr>
          </w:pPr>
          <w:hyperlink w:anchor="_Toc31376016" w:history="1">
            <w:r w:rsidRPr="009706AA">
              <w:rPr>
                <w:rStyle w:val="Hyperlink"/>
                <w:noProof/>
              </w:rPr>
              <w:t>Milestone 4: Extras!</w:t>
            </w:r>
            <w:r>
              <w:rPr>
                <w:noProof/>
                <w:webHidden/>
              </w:rPr>
              <w:tab/>
            </w:r>
            <w:r>
              <w:rPr>
                <w:noProof/>
                <w:webHidden/>
              </w:rPr>
              <w:fldChar w:fldCharType="begin"/>
            </w:r>
            <w:r>
              <w:rPr>
                <w:noProof/>
                <w:webHidden/>
              </w:rPr>
              <w:instrText xml:space="preserve"> PAGEREF _Toc31376016 \h </w:instrText>
            </w:r>
            <w:r>
              <w:rPr>
                <w:noProof/>
                <w:webHidden/>
              </w:rPr>
            </w:r>
            <w:r>
              <w:rPr>
                <w:noProof/>
                <w:webHidden/>
              </w:rPr>
              <w:fldChar w:fldCharType="separate"/>
            </w:r>
            <w:r>
              <w:rPr>
                <w:noProof/>
                <w:webHidden/>
              </w:rPr>
              <w:t>5</w:t>
            </w:r>
            <w:r>
              <w:rPr>
                <w:noProof/>
                <w:webHidden/>
              </w:rPr>
              <w:fldChar w:fldCharType="end"/>
            </w:r>
          </w:hyperlink>
        </w:p>
        <w:p w14:paraId="2EACB727" w14:textId="2DE6E48F" w:rsidR="00ED24E3" w:rsidRDefault="00ED24E3">
          <w:pPr>
            <w:pStyle w:val="TOC1"/>
            <w:tabs>
              <w:tab w:val="right" w:leader="dot" w:pos="9350"/>
            </w:tabs>
            <w:rPr>
              <w:rFonts w:eastAsiaTheme="minorEastAsia"/>
              <w:b w:val="0"/>
              <w:noProof/>
              <w:sz w:val="22"/>
              <w:szCs w:val="22"/>
            </w:rPr>
          </w:pPr>
          <w:hyperlink w:anchor="_Toc31376017" w:history="1">
            <w:r w:rsidRPr="009706AA">
              <w:rPr>
                <w:rStyle w:val="Hyperlink"/>
                <w:noProof/>
              </w:rPr>
              <w:t>Code-in-progress</w:t>
            </w:r>
            <w:r>
              <w:rPr>
                <w:noProof/>
                <w:webHidden/>
              </w:rPr>
              <w:tab/>
            </w:r>
            <w:r>
              <w:rPr>
                <w:noProof/>
                <w:webHidden/>
              </w:rPr>
              <w:fldChar w:fldCharType="begin"/>
            </w:r>
            <w:r>
              <w:rPr>
                <w:noProof/>
                <w:webHidden/>
              </w:rPr>
              <w:instrText xml:space="preserve"> PAGEREF _Toc31376017 \h </w:instrText>
            </w:r>
            <w:r>
              <w:rPr>
                <w:noProof/>
                <w:webHidden/>
              </w:rPr>
            </w:r>
            <w:r>
              <w:rPr>
                <w:noProof/>
                <w:webHidden/>
              </w:rPr>
              <w:fldChar w:fldCharType="separate"/>
            </w:r>
            <w:r>
              <w:rPr>
                <w:noProof/>
                <w:webHidden/>
              </w:rPr>
              <w:t>5</w:t>
            </w:r>
            <w:r>
              <w:rPr>
                <w:noProof/>
                <w:webHidden/>
              </w:rPr>
              <w:fldChar w:fldCharType="end"/>
            </w:r>
          </w:hyperlink>
        </w:p>
        <w:p w14:paraId="32FB14A8" w14:textId="38AF2C6E" w:rsidR="00ED24E3" w:rsidRDefault="00ED24E3">
          <w:pPr>
            <w:pStyle w:val="TOC1"/>
            <w:tabs>
              <w:tab w:val="right" w:leader="dot" w:pos="9350"/>
            </w:tabs>
            <w:rPr>
              <w:rFonts w:eastAsiaTheme="minorEastAsia"/>
              <w:b w:val="0"/>
              <w:noProof/>
              <w:sz w:val="22"/>
              <w:szCs w:val="22"/>
            </w:rPr>
          </w:pPr>
          <w:hyperlink w:anchor="_Toc31376018" w:history="1">
            <w:r w:rsidRPr="009706AA">
              <w:rPr>
                <w:rStyle w:val="Hyperlink"/>
                <w:noProof/>
              </w:rPr>
              <w:t>Teamwork and grading</w:t>
            </w:r>
            <w:r>
              <w:rPr>
                <w:noProof/>
                <w:webHidden/>
              </w:rPr>
              <w:tab/>
            </w:r>
            <w:r>
              <w:rPr>
                <w:noProof/>
                <w:webHidden/>
              </w:rPr>
              <w:fldChar w:fldCharType="begin"/>
            </w:r>
            <w:r>
              <w:rPr>
                <w:noProof/>
                <w:webHidden/>
              </w:rPr>
              <w:instrText xml:space="preserve"> PAGEREF _Toc31376018 \h </w:instrText>
            </w:r>
            <w:r>
              <w:rPr>
                <w:noProof/>
                <w:webHidden/>
              </w:rPr>
            </w:r>
            <w:r>
              <w:rPr>
                <w:noProof/>
                <w:webHidden/>
              </w:rPr>
              <w:fldChar w:fldCharType="separate"/>
            </w:r>
            <w:r>
              <w:rPr>
                <w:noProof/>
                <w:webHidden/>
              </w:rPr>
              <w:t>6</w:t>
            </w:r>
            <w:r>
              <w:rPr>
                <w:noProof/>
                <w:webHidden/>
              </w:rPr>
              <w:fldChar w:fldCharType="end"/>
            </w:r>
          </w:hyperlink>
        </w:p>
        <w:p w14:paraId="6554416D" w14:textId="3295726D" w:rsidR="00ED24E3" w:rsidRDefault="00ED24E3">
          <w:pPr>
            <w:pStyle w:val="TOC1"/>
            <w:tabs>
              <w:tab w:val="right" w:leader="dot" w:pos="9350"/>
            </w:tabs>
            <w:rPr>
              <w:rFonts w:eastAsiaTheme="minorEastAsia"/>
              <w:b w:val="0"/>
              <w:noProof/>
              <w:sz w:val="22"/>
              <w:szCs w:val="22"/>
            </w:rPr>
          </w:pPr>
          <w:hyperlink w:anchor="_Toc31376019" w:history="1">
            <w:r w:rsidRPr="009706AA">
              <w:rPr>
                <w:rStyle w:val="Hyperlink"/>
                <w:noProof/>
              </w:rPr>
              <w:t>Style and Correctness</w:t>
            </w:r>
            <w:r>
              <w:rPr>
                <w:noProof/>
                <w:webHidden/>
              </w:rPr>
              <w:tab/>
            </w:r>
            <w:r>
              <w:rPr>
                <w:noProof/>
                <w:webHidden/>
              </w:rPr>
              <w:fldChar w:fldCharType="begin"/>
            </w:r>
            <w:r>
              <w:rPr>
                <w:noProof/>
                <w:webHidden/>
              </w:rPr>
              <w:instrText xml:space="preserve"> PAGEREF _Toc31376019 \h </w:instrText>
            </w:r>
            <w:r>
              <w:rPr>
                <w:noProof/>
                <w:webHidden/>
              </w:rPr>
            </w:r>
            <w:r>
              <w:rPr>
                <w:noProof/>
                <w:webHidden/>
              </w:rPr>
              <w:fldChar w:fldCharType="separate"/>
            </w:r>
            <w:r>
              <w:rPr>
                <w:noProof/>
                <w:webHidden/>
              </w:rPr>
              <w:t>6</w:t>
            </w:r>
            <w:r>
              <w:rPr>
                <w:noProof/>
                <w:webHidden/>
              </w:rPr>
              <w:fldChar w:fldCharType="end"/>
            </w:r>
          </w:hyperlink>
        </w:p>
        <w:p w14:paraId="6C5EEEFA" w14:textId="5A141091" w:rsidR="00ED24E3" w:rsidRDefault="00ED24E3">
          <w:pPr>
            <w:pStyle w:val="TOC1"/>
            <w:tabs>
              <w:tab w:val="right" w:leader="dot" w:pos="9350"/>
            </w:tabs>
            <w:rPr>
              <w:rFonts w:eastAsiaTheme="minorEastAsia"/>
              <w:b w:val="0"/>
              <w:noProof/>
              <w:sz w:val="22"/>
              <w:szCs w:val="22"/>
            </w:rPr>
          </w:pPr>
          <w:hyperlink w:anchor="_Toc31376020" w:history="1">
            <w:r w:rsidRPr="009706AA">
              <w:rPr>
                <w:rStyle w:val="Hyperlink"/>
                <w:noProof/>
              </w:rPr>
              <w:t>Presentation</w:t>
            </w:r>
            <w:r>
              <w:rPr>
                <w:noProof/>
                <w:webHidden/>
              </w:rPr>
              <w:tab/>
            </w:r>
            <w:r>
              <w:rPr>
                <w:noProof/>
                <w:webHidden/>
              </w:rPr>
              <w:fldChar w:fldCharType="begin"/>
            </w:r>
            <w:r>
              <w:rPr>
                <w:noProof/>
                <w:webHidden/>
              </w:rPr>
              <w:instrText xml:space="preserve"> PAGEREF _Toc31376020 \h </w:instrText>
            </w:r>
            <w:r>
              <w:rPr>
                <w:noProof/>
                <w:webHidden/>
              </w:rPr>
            </w:r>
            <w:r>
              <w:rPr>
                <w:noProof/>
                <w:webHidden/>
              </w:rPr>
              <w:fldChar w:fldCharType="separate"/>
            </w:r>
            <w:r>
              <w:rPr>
                <w:noProof/>
                <w:webHidden/>
              </w:rPr>
              <w:t>7</w:t>
            </w:r>
            <w:r>
              <w:rPr>
                <w:noProof/>
                <w:webHidden/>
              </w:rPr>
              <w:fldChar w:fldCharType="end"/>
            </w:r>
          </w:hyperlink>
        </w:p>
        <w:p w14:paraId="1102DABE" w14:textId="02093E23" w:rsidR="00ED24E3" w:rsidRDefault="00ED24E3">
          <w:pPr>
            <w:pStyle w:val="TOC1"/>
            <w:tabs>
              <w:tab w:val="right" w:leader="dot" w:pos="9350"/>
            </w:tabs>
            <w:rPr>
              <w:rFonts w:eastAsiaTheme="minorEastAsia"/>
              <w:b w:val="0"/>
              <w:noProof/>
              <w:sz w:val="22"/>
              <w:szCs w:val="22"/>
            </w:rPr>
          </w:pPr>
          <w:hyperlink w:anchor="_Toc31376021" w:history="1">
            <w:r w:rsidRPr="009706AA">
              <w:rPr>
                <w:rStyle w:val="Hyperlink"/>
                <w:noProof/>
              </w:rPr>
              <w:t>Grade components</w:t>
            </w:r>
            <w:r>
              <w:rPr>
                <w:noProof/>
                <w:webHidden/>
              </w:rPr>
              <w:tab/>
            </w:r>
            <w:r>
              <w:rPr>
                <w:noProof/>
                <w:webHidden/>
              </w:rPr>
              <w:fldChar w:fldCharType="begin"/>
            </w:r>
            <w:r>
              <w:rPr>
                <w:noProof/>
                <w:webHidden/>
              </w:rPr>
              <w:instrText xml:space="preserve"> PAGEREF _Toc31376021 \h </w:instrText>
            </w:r>
            <w:r>
              <w:rPr>
                <w:noProof/>
                <w:webHidden/>
              </w:rPr>
            </w:r>
            <w:r>
              <w:rPr>
                <w:noProof/>
                <w:webHidden/>
              </w:rPr>
              <w:fldChar w:fldCharType="separate"/>
            </w:r>
            <w:r>
              <w:rPr>
                <w:noProof/>
                <w:webHidden/>
              </w:rPr>
              <w:t>7</w:t>
            </w:r>
            <w:r>
              <w:rPr>
                <w:noProof/>
                <w:webHidden/>
              </w:rPr>
              <w:fldChar w:fldCharType="end"/>
            </w:r>
          </w:hyperlink>
        </w:p>
        <w:p w14:paraId="610BEFC0" w14:textId="0CA36B19" w:rsidR="00C66DE3" w:rsidRDefault="00C66DE3">
          <w:r w:rsidRPr="3C6EC50D">
            <w:fldChar w:fldCharType="end"/>
          </w:r>
        </w:p>
      </w:sdtContent>
    </w:sdt>
    <w:p w14:paraId="58D53BC3" w14:textId="4E058AC7" w:rsidR="3C6EC50D" w:rsidRDefault="3C6EC50D">
      <w:r>
        <w:br w:type="page"/>
      </w:r>
    </w:p>
    <w:p w14:paraId="7A6B93FD" w14:textId="77777777" w:rsidR="009843B4" w:rsidRDefault="0050408A" w:rsidP="009843B4">
      <w:pPr>
        <w:pStyle w:val="Heading1"/>
      </w:pPr>
      <w:bookmarkStart w:id="0" w:name="_Toc31376008"/>
      <w:r>
        <w:lastRenderedPageBreak/>
        <w:t>Esse</w:t>
      </w:r>
      <w:r w:rsidR="009843B4">
        <w:t>ntial features of your program</w:t>
      </w:r>
      <w:bookmarkEnd w:id="0"/>
    </w:p>
    <w:p w14:paraId="0C194D38" w14:textId="77777777" w:rsidR="0050408A" w:rsidRDefault="0050408A" w:rsidP="0050408A">
      <w:r>
        <w:t xml:space="preserve">Your graphics do not have to be fancy such as figures that </w:t>
      </w:r>
      <w:r w:rsidR="00D92D91">
        <w:t xml:space="preserve">animate or look </w:t>
      </w:r>
      <w:r w:rsidR="00607A9D">
        <w:t>like</w:t>
      </w:r>
      <w:r w:rsidR="00D92D91">
        <w:t xml:space="preserve"> the original graphics</w:t>
      </w:r>
      <w:r>
        <w:t>.  Actually, everything could just be represented by different colored rectangles/circles etc.  You are graded on the functionality your program implements including:</w:t>
      </w:r>
    </w:p>
    <w:p w14:paraId="41B41E02" w14:textId="1AE668A1" w:rsidR="00A41455" w:rsidRDefault="2FC47B4A" w:rsidP="00A41455">
      <w:pPr>
        <w:pStyle w:val="ListParagraph"/>
        <w:numPr>
          <w:ilvl w:val="0"/>
          <w:numId w:val="1"/>
        </w:numPr>
      </w:pPr>
      <w:r>
        <w:t>A “hero” who moves and flies, stands on platforms, falls</w:t>
      </w:r>
    </w:p>
    <w:p w14:paraId="53B79883" w14:textId="54CA1868" w:rsidR="00A41455" w:rsidRDefault="2FC47B4A" w:rsidP="00A3415F">
      <w:pPr>
        <w:pStyle w:val="ListParagraph"/>
        <w:numPr>
          <w:ilvl w:val="0"/>
          <w:numId w:val="1"/>
        </w:numPr>
      </w:pPr>
      <w:r>
        <w:t xml:space="preserve">The classic game a bunch of monster types.  Your game needs only 2 monsters, movement does not need to match the movement of the original game, but monsters should be able to fly, try to attack and should not get stuck.  </w:t>
      </w:r>
      <w:r w:rsidRPr="00ED24E3">
        <w:rPr>
          <w:b/>
        </w:rPr>
        <w:t>The second type of monster should be able to shoot (note that this not the case in classic joust).</w:t>
      </w:r>
    </w:p>
    <w:p w14:paraId="1B010D07" w14:textId="594FE284" w:rsidR="2FC47B4A" w:rsidRDefault="2FC47B4A" w:rsidP="2FC47B4A">
      <w:pPr>
        <w:pStyle w:val="ListParagraph"/>
        <w:numPr>
          <w:ilvl w:val="0"/>
          <w:numId w:val="1"/>
        </w:numPr>
      </w:pPr>
      <w:r>
        <w:t>When a player and an enem</w:t>
      </w:r>
      <w:r w:rsidR="00ED24E3">
        <w:t xml:space="preserve">y collide, the higher jousting </w:t>
      </w:r>
      <w:r>
        <w:t xml:space="preserve">lance should win.  </w:t>
      </w:r>
    </w:p>
    <w:p w14:paraId="4562C363" w14:textId="39726F2D" w:rsidR="00D92D91" w:rsidRDefault="2FC47B4A" w:rsidP="00A41455">
      <w:pPr>
        <w:pStyle w:val="ListParagraph"/>
        <w:numPr>
          <w:ilvl w:val="0"/>
          <w:numId w:val="1"/>
        </w:numPr>
      </w:pPr>
      <w:r>
        <w:t>Monsters that are killed should drop eggs. Collecting eggs should earn the player points.  Eventually, if not touched by the players eggs should become monsters.</w:t>
      </w:r>
    </w:p>
    <w:p w14:paraId="7E8F596D" w14:textId="7859BFBE" w:rsidR="00A3415F" w:rsidRDefault="2FC47B4A" w:rsidP="00A3415F">
      <w:pPr>
        <w:pStyle w:val="ListParagraph"/>
        <w:numPr>
          <w:ilvl w:val="0"/>
          <w:numId w:val="1"/>
        </w:numPr>
      </w:pPr>
      <w:r w:rsidRPr="2FC47B4A">
        <w:rPr>
          <w:i/>
          <w:iCs/>
        </w:rPr>
        <w:t>Y</w:t>
      </w:r>
      <w:r>
        <w:t xml:space="preserve">our game should load pre-created levels with planned configurations of the board and enemies.  </w:t>
      </w:r>
      <w:r w:rsidRPr="00ED24E3">
        <w:rPr>
          <w:b/>
        </w:rPr>
        <w:t>Different levels should have different numbers of monsters and different configuration of platforms (again, this is not the case in classic joust)</w:t>
      </w:r>
      <w:r>
        <w:t>.  A level should be representable by a text file. Such a file can be passed to a Level constructor method to create that level. A level file should include the starting locations of the hero, monster. When the user selects "Play Game", the program should open the Level 1 file, and build the board layout based on what is in that file.  Your levels do NOT need to scroll.</w:t>
      </w:r>
    </w:p>
    <w:p w14:paraId="11EA3891" w14:textId="47D0D473" w:rsidR="00F378E9" w:rsidRDefault="00ED24E3" w:rsidP="00A41455">
      <w:pPr>
        <w:pStyle w:val="ListParagraph"/>
        <w:numPr>
          <w:ilvl w:val="0"/>
          <w:numId w:val="1"/>
        </w:numPr>
      </w:pPr>
      <w:r>
        <w:t>Lo</w:t>
      </w:r>
      <w:r w:rsidR="2FC47B4A">
        <w:t>sing jousts kills the hero.  When the hero dies, he and the monsters return to the start position.  After a certain number of deaths, the player loses and must restart the game from the beginning.</w:t>
      </w:r>
    </w:p>
    <w:p w14:paraId="3929B8B9" w14:textId="1460CA4F" w:rsidR="007F4406" w:rsidRDefault="3C6EC50D" w:rsidP="00A41455">
      <w:pPr>
        <w:pStyle w:val="ListParagraph"/>
        <w:numPr>
          <w:ilvl w:val="0"/>
          <w:numId w:val="1"/>
        </w:numPr>
      </w:pPr>
      <w:r>
        <w:t>Defeating all the enemies on the level should take you to the next level.</w:t>
      </w:r>
    </w:p>
    <w:p w14:paraId="603DF889" w14:textId="1B9B0882" w:rsidR="00872466" w:rsidRDefault="3C6EC50D" w:rsidP="00A41455">
      <w:pPr>
        <w:pStyle w:val="ListParagraph"/>
        <w:numPr>
          <w:ilvl w:val="0"/>
          <w:numId w:val="1"/>
        </w:numPr>
      </w:pPr>
      <w:r>
        <w:t>The game should have a score that’s displayed.  Killing monsters should increase the score.</w:t>
      </w:r>
    </w:p>
    <w:p w14:paraId="6D577746" w14:textId="415AADB6" w:rsidR="009843B4" w:rsidRDefault="3C6EC50D" w:rsidP="009843B4">
      <w:pPr>
        <w:pStyle w:val="ListParagraph"/>
        <w:numPr>
          <w:ilvl w:val="0"/>
          <w:numId w:val="1"/>
        </w:numPr>
      </w:pPr>
      <w:r>
        <w:t xml:space="preserve">Pressing the U key should cause the game to go up to the next level; the D key takes you down to the previous level. These features are not in the sample game, but they will be very helpful for your (and your instructor's) testing of your game. </w:t>
      </w:r>
    </w:p>
    <w:p w14:paraId="4F87A719" w14:textId="77777777" w:rsidR="00C67339" w:rsidRDefault="009843B4" w:rsidP="009843B4">
      <w:pPr>
        <w:pStyle w:val="Heading2"/>
      </w:pPr>
      <w:bookmarkStart w:id="1" w:name="_Toc31376009"/>
      <w:r>
        <w:t>Nice features to add</w:t>
      </w:r>
      <w:bookmarkEnd w:id="1"/>
    </w:p>
    <w:p w14:paraId="22224EDD" w14:textId="120DFCBD" w:rsidR="00C67339" w:rsidRPr="00C67339" w:rsidRDefault="00C67339" w:rsidP="00B450B1">
      <w:r>
        <w:t>For this project we would like you to go beyond the minimum functionality and add some features that seem exciting and fun to you.  If you accomplish only the “essenti</w:t>
      </w:r>
      <w:r w:rsidR="00C81CDA">
        <w:t>al” features, you’ll only get 85</w:t>
      </w:r>
      <w:r>
        <w:t>% of the functionality credit.  To get to a full 100%</w:t>
      </w:r>
      <w:r w:rsidR="007E29F8">
        <w:t>,</w:t>
      </w:r>
      <w:r>
        <w:t xml:space="preserve"> add some more features.</w:t>
      </w:r>
      <w:r w:rsidR="004D1F11">
        <w:t xml:space="preserve">  If you implement a lot of features you can even get a little extra credit.</w:t>
      </w:r>
    </w:p>
    <w:p w14:paraId="19383387" w14:textId="77777777" w:rsidR="00B450B1" w:rsidRDefault="00B450B1" w:rsidP="009843B4">
      <w:pPr>
        <w:pStyle w:val="Heading3"/>
      </w:pPr>
      <w:bookmarkStart w:id="2" w:name="_Toc31376010"/>
      <w:r w:rsidRPr="00B450B1">
        <w:t>Additional featur</w:t>
      </w:r>
      <w:r w:rsidR="009843B4">
        <w:t>es that you might add include</w:t>
      </w:r>
      <w:bookmarkEnd w:id="2"/>
    </w:p>
    <w:p w14:paraId="1C1D8136" w14:textId="25DC7AD1" w:rsidR="00B450B1" w:rsidRPr="00577908" w:rsidRDefault="00B450B1" w:rsidP="00B450B1">
      <w:pPr>
        <w:pStyle w:val="ListParagraph"/>
        <w:numPr>
          <w:ilvl w:val="0"/>
          <w:numId w:val="2"/>
        </w:numPr>
        <w:rPr>
          <w:b/>
        </w:rPr>
      </w:pPr>
      <w:r>
        <w:t xml:space="preserve">Images for the player, </w:t>
      </w:r>
      <w:r w:rsidR="00D4334A">
        <w:t>monster</w:t>
      </w:r>
      <w:r w:rsidR="006D6CF4">
        <w:t>s</w:t>
      </w:r>
      <w:r>
        <w:t xml:space="preserve">, </w:t>
      </w:r>
      <w:r w:rsidR="006D6CF4">
        <w:t>environment, power-ups</w:t>
      </w:r>
    </w:p>
    <w:p w14:paraId="25269912" w14:textId="2548657C" w:rsidR="004A5727" w:rsidRPr="004A5727" w:rsidRDefault="2FC47B4A" w:rsidP="2FC47B4A">
      <w:pPr>
        <w:pStyle w:val="ListParagraph"/>
        <w:numPr>
          <w:ilvl w:val="0"/>
          <w:numId w:val="2"/>
        </w:numPr>
        <w:rPr>
          <w:b/>
          <w:bCs/>
        </w:rPr>
      </w:pPr>
      <w:r>
        <w:t>Different kinds of weapons</w:t>
      </w:r>
    </w:p>
    <w:p w14:paraId="5A4DF7EB" w14:textId="5BEAA61C" w:rsidR="2FC47B4A" w:rsidRDefault="2FC47B4A" w:rsidP="2FC47B4A">
      <w:pPr>
        <w:pStyle w:val="ListParagraph"/>
        <w:numPr>
          <w:ilvl w:val="0"/>
          <w:numId w:val="2"/>
        </w:numPr>
        <w:rPr>
          <w:b/>
          <w:bCs/>
        </w:rPr>
      </w:pPr>
      <w:r>
        <w:t>More than one player at once</w:t>
      </w:r>
    </w:p>
    <w:p w14:paraId="70A14761" w14:textId="58C92F84" w:rsidR="004A5727" w:rsidRPr="004A5727" w:rsidRDefault="004A5727" w:rsidP="00B450B1">
      <w:pPr>
        <w:pStyle w:val="ListParagraph"/>
        <w:numPr>
          <w:ilvl w:val="0"/>
          <w:numId w:val="2"/>
        </w:numPr>
        <w:rPr>
          <w:b/>
        </w:rPr>
      </w:pPr>
      <w:r>
        <w:t>Even more qualitatively different kinds of enemies</w:t>
      </w:r>
    </w:p>
    <w:p w14:paraId="0D48F6E6" w14:textId="771F83BB" w:rsidR="004A5727" w:rsidRPr="004A5727" w:rsidRDefault="00872466" w:rsidP="00B450B1">
      <w:pPr>
        <w:pStyle w:val="ListParagraph"/>
        <w:numPr>
          <w:ilvl w:val="0"/>
          <w:numId w:val="2"/>
        </w:numPr>
        <w:rPr>
          <w:b/>
        </w:rPr>
      </w:pPr>
      <w:r>
        <w:t>D</w:t>
      </w:r>
      <w:r w:rsidR="004A5727">
        <w:t xml:space="preserve">ifferent kinds of </w:t>
      </w:r>
      <w:r w:rsidR="006D6CF4">
        <w:t>power-ups</w:t>
      </w:r>
    </w:p>
    <w:p w14:paraId="22DC8A3F" w14:textId="2DFCEBC9" w:rsidR="00B450B1" w:rsidRPr="00B450B1" w:rsidRDefault="00B450B1" w:rsidP="00B450B1">
      <w:pPr>
        <w:pStyle w:val="ListParagraph"/>
        <w:numPr>
          <w:ilvl w:val="0"/>
          <w:numId w:val="2"/>
        </w:numPr>
        <w:rPr>
          <w:b/>
        </w:rPr>
      </w:pPr>
      <w:r>
        <w:t>Save the game that is in progress, a</w:t>
      </w:r>
      <w:r w:rsidR="00261974">
        <w:t>nd load previously saved games</w:t>
      </w:r>
    </w:p>
    <w:p w14:paraId="01B04ED5" w14:textId="77777777" w:rsidR="00B450B1" w:rsidRDefault="00B450B1" w:rsidP="00B450B1">
      <w:pPr>
        <w:pStyle w:val="ListParagraph"/>
        <w:numPr>
          <w:ilvl w:val="0"/>
          <w:numId w:val="2"/>
        </w:numPr>
      </w:pPr>
      <w:r>
        <w:lastRenderedPageBreak/>
        <w:t>High score list, where you can enter your initials after a successful game (maybe even that saves between different runs)</w:t>
      </w:r>
    </w:p>
    <w:p w14:paraId="63CD00D7" w14:textId="77777777" w:rsidR="00B450B1" w:rsidRDefault="00B450B1" w:rsidP="00B450B1">
      <w:pPr>
        <w:pStyle w:val="ListParagraph"/>
        <w:numPr>
          <w:ilvl w:val="0"/>
          <w:numId w:val="2"/>
        </w:numPr>
      </w:pPr>
      <w:r>
        <w:t>Help screen that explains the keys (this is a minor one)</w:t>
      </w:r>
    </w:p>
    <w:p w14:paraId="4AA6328A" w14:textId="5FA20005" w:rsidR="00577908" w:rsidRDefault="00577908" w:rsidP="00B450B1">
      <w:pPr>
        <w:pStyle w:val="ListParagraph"/>
        <w:numPr>
          <w:ilvl w:val="0"/>
          <w:numId w:val="2"/>
        </w:numPr>
      </w:pPr>
      <w:r>
        <w:t>St</w:t>
      </w:r>
      <w:r w:rsidR="006D6CF4">
        <w:t>art screen with cool animations</w:t>
      </w:r>
    </w:p>
    <w:p w14:paraId="64EDC155" w14:textId="129321F6" w:rsidR="00B450B1" w:rsidRDefault="00B450B1" w:rsidP="00B450B1">
      <w:pPr>
        <w:pStyle w:val="ListParagraph"/>
        <w:numPr>
          <w:ilvl w:val="0"/>
          <w:numId w:val="2"/>
        </w:numPr>
      </w:pPr>
      <w:r>
        <w:t>Animation of sprites</w:t>
      </w:r>
      <w:r w:rsidR="00261974">
        <w:t xml:space="preserve"> that represent the characters</w:t>
      </w:r>
    </w:p>
    <w:p w14:paraId="101EB49F" w14:textId="1C69835C" w:rsidR="00577908" w:rsidRDefault="00577908" w:rsidP="00B450B1">
      <w:pPr>
        <w:pStyle w:val="ListParagraph"/>
        <w:numPr>
          <w:ilvl w:val="0"/>
          <w:numId w:val="2"/>
        </w:numPr>
      </w:pPr>
      <w:r>
        <w:t xml:space="preserve">Boss fight level where you must defeat a giant </w:t>
      </w:r>
      <w:r w:rsidR="004A5727">
        <w:t>enemy</w:t>
      </w:r>
    </w:p>
    <w:p w14:paraId="0503E9F8" w14:textId="4332E95B" w:rsidR="00B450B1" w:rsidRDefault="006A5941" w:rsidP="00B450B1">
      <w:pPr>
        <w:pStyle w:val="ListParagraph"/>
        <w:numPr>
          <w:ilvl w:val="0"/>
          <w:numId w:val="2"/>
        </w:numPr>
      </w:pPr>
      <w:r>
        <w:t>Something creative that you want to add</w:t>
      </w:r>
    </w:p>
    <w:p w14:paraId="3222C1FA" w14:textId="3437F834" w:rsidR="00B450B1" w:rsidRPr="00B450B1" w:rsidRDefault="00B450B1" w:rsidP="00C66DE3">
      <w:pPr>
        <w:pStyle w:val="Heading1"/>
      </w:pPr>
      <w:bookmarkStart w:id="3" w:name="_Toc31376011"/>
      <w:r w:rsidRPr="00B450B1">
        <w:t>Milestones</w:t>
      </w:r>
      <w:bookmarkEnd w:id="3"/>
    </w:p>
    <w:p w14:paraId="7A785980" w14:textId="77777777" w:rsidR="00B450B1" w:rsidRDefault="00B450B1" w:rsidP="00B450B1">
      <w:r>
        <w:t xml:space="preserve">Key points: </w:t>
      </w:r>
    </w:p>
    <w:p w14:paraId="760E80DA" w14:textId="208FA083" w:rsidR="00B450B1" w:rsidRDefault="00B450B1" w:rsidP="00B450B1">
      <w:r>
        <w:t>1. To get credit for the milestones, every student should have submitted code (</w:t>
      </w:r>
      <w:r w:rsidR="00AD0409">
        <w:t>we</w:t>
      </w:r>
      <w:r>
        <w:t xml:space="preserve"> estimate at least 50 lines per person</w:t>
      </w:r>
      <w:r w:rsidR="00D42D37">
        <w:t xml:space="preserve"> per milestone</w:t>
      </w:r>
      <w:r>
        <w:t xml:space="preserve">) </w:t>
      </w:r>
    </w:p>
    <w:p w14:paraId="24D5D35E" w14:textId="49A93852" w:rsidR="00237262" w:rsidRDefault="3C6EC50D" w:rsidP="00924963">
      <w:r>
        <w:t xml:space="preserve">2. The code submitted must work (i.e. should compile and run directly with no special tricks) </w:t>
      </w:r>
    </w:p>
    <w:p w14:paraId="2D5DED95" w14:textId="36486997" w:rsidR="00B450B1" w:rsidRPr="00B450B1" w:rsidRDefault="00AF68D0" w:rsidP="00C66DE3">
      <w:pPr>
        <w:pStyle w:val="Heading2"/>
      </w:pPr>
      <w:bookmarkStart w:id="4" w:name="_Toc31376012"/>
      <w:r>
        <w:t>Milestone</w:t>
      </w:r>
      <w:r w:rsidR="3C6EC50D">
        <w:t xml:space="preserve"> 0: UML Class Diagram</w:t>
      </w:r>
      <w:bookmarkEnd w:id="4"/>
    </w:p>
    <w:p w14:paraId="75D312A1" w14:textId="48F6FA1F" w:rsidR="00B450B1" w:rsidRDefault="3C6EC50D" w:rsidP="00B450B1">
      <w:r>
        <w:t xml:space="preserve">1. Brainstorm possible classes. (We would guess that you will come up with about 6-10 classes but more are certainly possible) </w:t>
      </w:r>
    </w:p>
    <w:p w14:paraId="3D7EA825" w14:textId="77777777" w:rsidR="00B450B1" w:rsidRDefault="00577908" w:rsidP="00B450B1">
      <w:r>
        <w:t>2</w:t>
      </w:r>
      <w:r w:rsidR="00B450B1">
        <w:t xml:space="preserve">. Assign responsibilities to classes; determine how classes need to collaborate in order to carry out those responsibilities, and what responsibilities those collaborating classes need to have. Will inheritance or interfaces help you to organize the responsibilities? Keep iterating this until all of the program's responsibilities have been assigned to classes. </w:t>
      </w:r>
    </w:p>
    <w:p w14:paraId="3F055E72" w14:textId="3F38387A" w:rsidR="00B450B1" w:rsidRDefault="00577908" w:rsidP="00B450B1">
      <w:r>
        <w:t>3</w:t>
      </w:r>
      <w:r w:rsidR="00B450B1">
        <w:t xml:space="preserve">. Collect the information into a UML class diagram. </w:t>
      </w:r>
      <w:r w:rsidR="00853FBF">
        <w:t xml:space="preserve"> Your diagram MUST be</w:t>
      </w:r>
      <w:r w:rsidR="00872466">
        <w:t xml:space="preserve"> computer generated – use </w:t>
      </w:r>
      <w:proofErr w:type="spellStart"/>
      <w:r w:rsidR="00872466">
        <w:t>UMLet</w:t>
      </w:r>
      <w:proofErr w:type="spellEnd"/>
      <w:r w:rsidR="00872466">
        <w:t xml:space="preserve"> (easy drag and drop) or </w:t>
      </w:r>
      <w:proofErr w:type="spellStart"/>
      <w:r w:rsidR="00872466">
        <w:t>PlantUML</w:t>
      </w:r>
      <w:proofErr w:type="spellEnd"/>
      <w:r w:rsidR="00872466">
        <w:t xml:space="preserve"> (sort of a coding language which is what we use to generate diagrams for class)</w:t>
      </w:r>
    </w:p>
    <w:p w14:paraId="4C050E6F" w14:textId="7CD6369D" w:rsidR="00B450B1" w:rsidRDefault="3C6EC50D" w:rsidP="00B450B1">
      <w:r>
        <w:t>Save your diagram as a PDF or JPG file.</w:t>
      </w:r>
    </w:p>
    <w:p w14:paraId="79079C0D" w14:textId="77777777" w:rsidR="00B450B1" w:rsidRDefault="00B450B1" w:rsidP="00B450B1">
      <w:r>
        <w:t xml:space="preserve">Begin implementing, commenting, and testing your code, cycle by cycle. </w:t>
      </w:r>
      <w:r w:rsidR="00853FBF">
        <w:t xml:space="preserve"> We’ve included suggestions for what an appropriate amount of functionality for each cycle would be – but feel free to get ahead of us (especially if you’ve got a particularly cool extra feature planned).  If you want to do features in a different order – get permission from your TA or professor.</w:t>
      </w:r>
    </w:p>
    <w:p w14:paraId="33FA95DC" w14:textId="5ED02071" w:rsidR="00B450B1" w:rsidRDefault="00B450B1" w:rsidP="00B450B1">
      <w:r>
        <w:t xml:space="preserve">Document your code as you go along. </w:t>
      </w:r>
    </w:p>
    <w:p w14:paraId="71798A3C" w14:textId="5EB901F4" w:rsidR="009A4DF3" w:rsidRDefault="009A4DF3" w:rsidP="00B450B1"/>
    <w:p w14:paraId="7A8CC5AE" w14:textId="52E4BF35" w:rsidR="009A4DF3" w:rsidRDefault="009A4DF3" w:rsidP="00B450B1"/>
    <w:p w14:paraId="2C884313" w14:textId="77777777" w:rsidR="00ED24E3" w:rsidRDefault="00ED24E3" w:rsidP="00B450B1"/>
    <w:p w14:paraId="2F53EB92" w14:textId="25DF88D7" w:rsidR="00853FBF" w:rsidRPr="00B450B1" w:rsidRDefault="00AF68D0" w:rsidP="00C66DE3">
      <w:pPr>
        <w:pStyle w:val="Heading2"/>
      </w:pPr>
      <w:bookmarkStart w:id="5" w:name="_Toc31376013"/>
      <w:r>
        <w:lastRenderedPageBreak/>
        <w:t>Milestone</w:t>
      </w:r>
      <w:r w:rsidR="00853FBF" w:rsidRPr="00B450B1">
        <w:t xml:space="preserve"> </w:t>
      </w:r>
      <w:r w:rsidR="00853FBF">
        <w:t>1</w:t>
      </w:r>
      <w:r w:rsidR="00853FBF" w:rsidRPr="00B450B1">
        <w:t xml:space="preserve">: </w:t>
      </w:r>
      <w:r w:rsidR="00853FBF">
        <w:t>Levels</w:t>
      </w:r>
      <w:bookmarkEnd w:id="5"/>
    </w:p>
    <w:p w14:paraId="65A3EF6A" w14:textId="62C68921" w:rsidR="004A5727" w:rsidRPr="004A5727" w:rsidRDefault="3C6EC50D" w:rsidP="3C6EC50D">
      <w:pPr>
        <w:rPr>
          <w:i/>
          <w:iCs/>
        </w:rPr>
      </w:pPr>
      <w:r w:rsidRPr="3C6EC50D">
        <w:rPr>
          <w:i/>
          <w:iCs/>
        </w:rPr>
        <w:t>Minimum functionality:</w:t>
      </w:r>
    </w:p>
    <w:p w14:paraId="71C1A942" w14:textId="1CB1C0D3" w:rsidR="00106D99" w:rsidRPr="00106D99" w:rsidRDefault="00106D99" w:rsidP="00106D99">
      <w:pPr>
        <w:pStyle w:val="ListParagraph"/>
        <w:numPr>
          <w:ilvl w:val="0"/>
          <w:numId w:val="3"/>
        </w:numPr>
        <w:rPr>
          <w:i/>
          <w:iCs/>
        </w:rPr>
      </w:pPr>
      <w:r>
        <w:t>A hero that can move left</w:t>
      </w:r>
      <w:r>
        <w:t>/</w:t>
      </w:r>
      <w:r>
        <w:t>right and fly using key presses (arrow keys )</w:t>
      </w:r>
      <w:r>
        <w:t xml:space="preserve"> </w:t>
      </w:r>
    </w:p>
    <w:p w14:paraId="22C522D3" w14:textId="072F26A9" w:rsidR="00106D99" w:rsidRPr="00106D99" w:rsidRDefault="00106D99" w:rsidP="00164DB1">
      <w:pPr>
        <w:pStyle w:val="ListParagraph"/>
        <w:numPr>
          <w:ilvl w:val="0"/>
          <w:numId w:val="3"/>
        </w:numPr>
        <w:spacing w:after="0"/>
        <w:rPr>
          <w:rFonts w:ascii="Calibri" w:hAnsi="Calibri" w:cs="Calibri"/>
        </w:rPr>
      </w:pPr>
      <w:r>
        <w:t>N</w:t>
      </w:r>
      <w:r w:rsidR="009A4DF3">
        <w:t xml:space="preserve">o automatic </w:t>
      </w:r>
      <w:r>
        <w:t>movement for falling</w:t>
      </w:r>
      <w:r w:rsidR="009A4DF3">
        <w:t xml:space="preserve"> required yet, just</w:t>
      </w:r>
      <w:r>
        <w:t xml:space="preserve"> movement when keys are pressed</w:t>
      </w:r>
    </w:p>
    <w:p w14:paraId="18E7E011" w14:textId="2C891A5D" w:rsidR="00106D99" w:rsidRPr="00106D99" w:rsidRDefault="00106D99" w:rsidP="00164DB1">
      <w:pPr>
        <w:pStyle w:val="ListParagraph"/>
        <w:numPr>
          <w:ilvl w:val="0"/>
          <w:numId w:val="3"/>
        </w:numPr>
        <w:spacing w:after="0"/>
        <w:rPr>
          <w:rFonts w:ascii="Calibri" w:hAnsi="Calibri" w:cs="Calibri"/>
        </w:rPr>
      </w:pPr>
      <w:r w:rsidRPr="00106D99">
        <w:rPr>
          <w:rFonts w:ascii="Calibri" w:hAnsi="Calibri" w:cs="Calibri"/>
        </w:rPr>
        <w:t>Levels that are loaded from a file</w:t>
      </w:r>
    </w:p>
    <w:p w14:paraId="128B9A56" w14:textId="5D00E78A" w:rsidR="00106D99" w:rsidRDefault="00106D99" w:rsidP="00106D99">
      <w:pPr>
        <w:pStyle w:val="gmail-msolistparagraph"/>
        <w:numPr>
          <w:ilvl w:val="0"/>
          <w:numId w:val="3"/>
        </w:numPr>
        <w:spacing w:before="0" w:beforeAutospacing="0" w:after="200" w:afterAutospacing="0" w:line="276" w:lineRule="auto"/>
        <w:rPr>
          <w:rFonts w:ascii="Calibri" w:hAnsi="Calibri" w:cs="Calibri"/>
          <w:sz w:val="22"/>
          <w:szCs w:val="22"/>
        </w:rPr>
      </w:pPr>
      <w:r>
        <w:rPr>
          <w:rFonts w:ascii="Calibri" w:hAnsi="Calibri" w:cs="Calibri"/>
          <w:sz w:val="22"/>
          <w:szCs w:val="22"/>
        </w:rPr>
        <w:t>Switching between levels by pressing the "U" (up) and "D" (down) keys on the keyboard</w:t>
      </w:r>
    </w:p>
    <w:p w14:paraId="318BD084" w14:textId="62823E51" w:rsidR="00853FBF" w:rsidRPr="00B450B1" w:rsidRDefault="00AF68D0" w:rsidP="00C66DE3">
      <w:pPr>
        <w:pStyle w:val="Heading2"/>
      </w:pPr>
      <w:bookmarkStart w:id="6" w:name="_Toc31376014"/>
      <w:r>
        <w:t>Milestone</w:t>
      </w:r>
      <w:r w:rsidR="006A5941">
        <w:t xml:space="preserve"> 2: Monster start</w:t>
      </w:r>
      <w:bookmarkEnd w:id="6"/>
    </w:p>
    <w:p w14:paraId="5BCB1E76" w14:textId="77777777" w:rsidR="00853FBF" w:rsidRDefault="2FC47B4A" w:rsidP="00853FBF">
      <w:pPr>
        <w:rPr>
          <w:i/>
        </w:rPr>
      </w:pPr>
      <w:r w:rsidRPr="2FC47B4A">
        <w:rPr>
          <w:i/>
          <w:iCs/>
        </w:rPr>
        <w:t>Minimum functionality:</w:t>
      </w:r>
    </w:p>
    <w:p w14:paraId="43DE4A0B" w14:textId="2208BD04" w:rsidR="009A4DF3" w:rsidRPr="009A4DF3" w:rsidRDefault="009A4DF3" w:rsidP="2FC47B4A">
      <w:pPr>
        <w:pStyle w:val="ListParagraph"/>
        <w:numPr>
          <w:ilvl w:val="0"/>
          <w:numId w:val="3"/>
        </w:numPr>
        <w:rPr>
          <w:i/>
          <w:iCs/>
        </w:rPr>
      </w:pPr>
      <w:r>
        <w:t xml:space="preserve">Automatic </w:t>
      </w:r>
      <w:r w:rsidR="00106D99">
        <w:t>movement/</w:t>
      </w:r>
      <w:r>
        <w:t>animation (things moving without keys pressed)</w:t>
      </w:r>
    </w:p>
    <w:p w14:paraId="736C5BC6" w14:textId="224E3AEF" w:rsidR="00106D99" w:rsidRPr="00106D99" w:rsidRDefault="009A4DF3" w:rsidP="009A4DF3">
      <w:pPr>
        <w:pStyle w:val="ListParagraph"/>
        <w:numPr>
          <w:ilvl w:val="1"/>
          <w:numId w:val="3"/>
        </w:numPr>
        <w:rPr>
          <w:i/>
          <w:iCs/>
        </w:rPr>
      </w:pPr>
      <w:r>
        <w:t>The hero sho</w:t>
      </w:r>
      <w:r w:rsidR="00106D99">
        <w:t>uld fall when not on a platform (stops falling when it lands on a platform)</w:t>
      </w:r>
    </w:p>
    <w:p w14:paraId="52A970BC" w14:textId="77777777" w:rsidR="00106D99" w:rsidRPr="00106D99" w:rsidRDefault="00106D99" w:rsidP="009A4DF3">
      <w:pPr>
        <w:pStyle w:val="ListParagraph"/>
        <w:numPr>
          <w:ilvl w:val="1"/>
          <w:numId w:val="3"/>
        </w:numPr>
        <w:rPr>
          <w:i/>
          <w:iCs/>
        </w:rPr>
      </w:pPr>
      <w:r>
        <w:t>T</w:t>
      </w:r>
      <w:r w:rsidR="009A4DF3">
        <w:t>he fall shoul</w:t>
      </w:r>
      <w:r>
        <w:t>d be gradual, not instantaneous</w:t>
      </w:r>
    </w:p>
    <w:p w14:paraId="77089570" w14:textId="2B503642" w:rsidR="009A4DF3" w:rsidRPr="009A4DF3" w:rsidRDefault="00106D99" w:rsidP="009A4DF3">
      <w:pPr>
        <w:pStyle w:val="ListParagraph"/>
        <w:numPr>
          <w:ilvl w:val="1"/>
          <w:numId w:val="3"/>
        </w:numPr>
        <w:rPr>
          <w:i/>
          <w:iCs/>
        </w:rPr>
      </w:pPr>
      <w:r>
        <w:t>T</w:t>
      </w:r>
      <w:r w:rsidR="009A4DF3">
        <w:t xml:space="preserve">his is </w:t>
      </w:r>
      <w:r>
        <w:t>movement/</w:t>
      </w:r>
      <w:r w:rsidR="009A4DF3">
        <w:t>animation</w:t>
      </w:r>
      <w:r>
        <w:t xml:space="preserve"> occurs</w:t>
      </w:r>
      <w:r w:rsidR="009A4DF3">
        <w:t xml:space="preserve"> without key presses</w:t>
      </w:r>
    </w:p>
    <w:p w14:paraId="60D534BC" w14:textId="1D932525" w:rsidR="00872466" w:rsidRPr="00853FBF" w:rsidRDefault="00106D99" w:rsidP="2FC47B4A">
      <w:pPr>
        <w:pStyle w:val="ListParagraph"/>
        <w:numPr>
          <w:ilvl w:val="0"/>
          <w:numId w:val="3"/>
        </w:numPr>
        <w:rPr>
          <w:i/>
          <w:iCs/>
        </w:rPr>
      </w:pPr>
      <w:r>
        <w:t>Two</w:t>
      </w:r>
      <w:r w:rsidR="2FC47B4A">
        <w:t xml:space="preserve"> kinds of Monsters that move in a reasonable way</w:t>
      </w:r>
      <w:r>
        <w:t xml:space="preserve"> (different from each other)</w:t>
      </w:r>
      <w:r w:rsidR="2FC47B4A">
        <w:t xml:space="preserve"> and </w:t>
      </w:r>
      <w:r w:rsidR="00ED24E3">
        <w:t xml:space="preserve">at least one that </w:t>
      </w:r>
      <w:r w:rsidR="2FC47B4A">
        <w:t>shoot bullets</w:t>
      </w:r>
    </w:p>
    <w:p w14:paraId="484F264A" w14:textId="36463456" w:rsidR="006A5941" w:rsidRDefault="00E31A2D" w:rsidP="2FC47B4A">
      <w:pPr>
        <w:pStyle w:val="ListParagraph"/>
        <w:numPr>
          <w:ilvl w:val="0"/>
          <w:numId w:val="3"/>
        </w:numPr>
        <w:rPr>
          <w:i/>
          <w:iCs/>
        </w:rPr>
      </w:pPr>
      <w:r>
        <w:t>Be planning/ g</w:t>
      </w:r>
      <w:r w:rsidR="2FC47B4A">
        <w:t>et</w:t>
      </w:r>
      <w:r w:rsidR="00106D99">
        <w:t xml:space="preserve"> code</w:t>
      </w:r>
      <w:r>
        <w:t xml:space="preserve"> prepared</w:t>
      </w:r>
      <w:r w:rsidR="2FC47B4A">
        <w:t xml:space="preserve"> </w:t>
      </w:r>
      <w:r w:rsidR="00106D99">
        <w:t>for</w:t>
      </w:r>
      <w:r w:rsidR="2FC47B4A">
        <w:t xml:space="preserve"> basic collisions (e.g. monsters kill hero) but it won’t be checked </w:t>
      </w:r>
      <w:r w:rsidR="00ED24E3">
        <w:t>until the next cycle</w:t>
      </w:r>
    </w:p>
    <w:p w14:paraId="4B07953A" w14:textId="6A825C38" w:rsidR="00853FBF" w:rsidRPr="00B450B1" w:rsidRDefault="00AF68D0" w:rsidP="00C66DE3">
      <w:pPr>
        <w:pStyle w:val="Heading2"/>
      </w:pPr>
      <w:bookmarkStart w:id="7" w:name="_Toc31376015"/>
      <w:r>
        <w:t>Milestone</w:t>
      </w:r>
      <w:r w:rsidR="3C6EC50D">
        <w:t xml:space="preserve"> 3: Collisions</w:t>
      </w:r>
      <w:bookmarkEnd w:id="7"/>
    </w:p>
    <w:p w14:paraId="7CF4B413" w14:textId="77777777" w:rsidR="00853FBF" w:rsidRDefault="2FC47B4A" w:rsidP="00853FBF">
      <w:pPr>
        <w:rPr>
          <w:i/>
        </w:rPr>
      </w:pPr>
      <w:r w:rsidRPr="2FC47B4A">
        <w:rPr>
          <w:i/>
          <w:iCs/>
        </w:rPr>
        <w:t>Minimum functionality:</w:t>
      </w:r>
    </w:p>
    <w:p w14:paraId="420DD4CF" w14:textId="4D9C32D5" w:rsidR="2FC47B4A" w:rsidRDefault="2FC47B4A" w:rsidP="2FC47B4A">
      <w:pPr>
        <w:pStyle w:val="ListParagraph"/>
        <w:numPr>
          <w:ilvl w:val="0"/>
          <w:numId w:val="3"/>
        </w:numPr>
        <w:spacing w:after="0"/>
      </w:pPr>
      <w:r>
        <w:t>Jousting</w:t>
      </w:r>
      <w:r w:rsidR="009A4DF3">
        <w:t xml:space="preserve"> – which means collisions</w:t>
      </w:r>
      <w:r w:rsidR="00106D99">
        <w:t xml:space="preserve"> must be handled</w:t>
      </w:r>
    </w:p>
    <w:p w14:paraId="5E89CA2A" w14:textId="0E02C6DC" w:rsidR="3C6EC50D" w:rsidRDefault="009A4DF3" w:rsidP="3C6EC50D">
      <w:pPr>
        <w:pStyle w:val="ListParagraph"/>
        <w:numPr>
          <w:ilvl w:val="0"/>
          <w:numId w:val="3"/>
        </w:numPr>
        <w:spacing w:after="0"/>
      </w:pPr>
      <w:r>
        <w:t>“Killing”</w:t>
      </w:r>
      <w:r w:rsidR="2FC47B4A">
        <w:t xml:space="preserve"> monsters, getting eggs, monsters freeing themselves</w:t>
      </w:r>
      <w:r>
        <w:t xml:space="preserve"> from eggs if it stays an egg for so long without hero collecting it by colliding with it</w:t>
      </w:r>
    </w:p>
    <w:p w14:paraId="15EBAA14" w14:textId="1D4B0778" w:rsidR="002C4ACF" w:rsidRPr="00B450B1" w:rsidRDefault="00AF68D0" w:rsidP="00C66DE3">
      <w:pPr>
        <w:pStyle w:val="Heading2"/>
      </w:pPr>
      <w:bookmarkStart w:id="8" w:name="_Toc31376016"/>
      <w:r>
        <w:t>Milestone</w:t>
      </w:r>
      <w:r w:rsidR="002C4ACF" w:rsidRPr="00B450B1">
        <w:t xml:space="preserve"> </w:t>
      </w:r>
      <w:r w:rsidR="002C4ACF">
        <w:t>4</w:t>
      </w:r>
      <w:r w:rsidR="002C4ACF" w:rsidRPr="00B450B1">
        <w:t xml:space="preserve">: </w:t>
      </w:r>
      <w:r w:rsidR="002C4ACF">
        <w:t>Extras!</w:t>
      </w:r>
      <w:bookmarkEnd w:id="8"/>
    </w:p>
    <w:p w14:paraId="0CE87BF0" w14:textId="77777777" w:rsidR="002C4ACF" w:rsidRDefault="3C6EC50D" w:rsidP="002C4ACF">
      <w:pPr>
        <w:rPr>
          <w:i/>
        </w:rPr>
      </w:pPr>
      <w:r w:rsidRPr="3C6EC50D">
        <w:rPr>
          <w:i/>
          <w:iCs/>
        </w:rPr>
        <w:t>Minimum functionality:</w:t>
      </w:r>
    </w:p>
    <w:p w14:paraId="6FCCBCBB" w14:textId="61E5F29D" w:rsidR="3C6EC50D" w:rsidRDefault="2FC47B4A" w:rsidP="2FC47B4A">
      <w:pPr>
        <w:pStyle w:val="ListParagraph"/>
        <w:numPr>
          <w:ilvl w:val="0"/>
          <w:numId w:val="3"/>
        </w:numPr>
        <w:rPr>
          <w:i/>
          <w:iCs/>
        </w:rPr>
      </w:pPr>
      <w:r>
        <w:t>Moving between levels on monster killing</w:t>
      </w:r>
    </w:p>
    <w:p w14:paraId="3B4E5C8C" w14:textId="371062EE" w:rsidR="3C6EC50D" w:rsidRDefault="2FC47B4A" w:rsidP="2FC47B4A">
      <w:pPr>
        <w:pStyle w:val="ListParagraph"/>
        <w:numPr>
          <w:ilvl w:val="0"/>
          <w:numId w:val="3"/>
        </w:numPr>
        <w:rPr>
          <w:i/>
          <w:iCs/>
        </w:rPr>
      </w:pPr>
      <w:r>
        <w:t>Score</w:t>
      </w:r>
    </w:p>
    <w:p w14:paraId="4DE76248" w14:textId="77777777" w:rsidR="002C4ACF" w:rsidRPr="00853FBF" w:rsidRDefault="2FC47B4A" w:rsidP="2FC47B4A">
      <w:pPr>
        <w:pStyle w:val="ListParagraph"/>
        <w:numPr>
          <w:ilvl w:val="0"/>
          <w:numId w:val="3"/>
        </w:numPr>
        <w:rPr>
          <w:i/>
          <w:iCs/>
        </w:rPr>
      </w:pPr>
      <w:r>
        <w:t>Whatever features you team wants to add!</w:t>
      </w:r>
    </w:p>
    <w:p w14:paraId="40B2318F" w14:textId="77777777" w:rsidR="00853FBF" w:rsidRPr="00853FBF" w:rsidRDefault="00853FBF" w:rsidP="00853FBF">
      <w:pPr>
        <w:rPr>
          <w:i/>
        </w:rPr>
      </w:pPr>
    </w:p>
    <w:p w14:paraId="7379B05F" w14:textId="5CABCB8D" w:rsidR="00162C09" w:rsidRDefault="00162C09" w:rsidP="00FB0E88">
      <w:pPr>
        <w:pStyle w:val="Heading1"/>
      </w:pPr>
      <w:bookmarkStart w:id="9" w:name="_Toc31376017"/>
      <w:r>
        <w:t>Code-in-progress</w:t>
      </w:r>
      <w:bookmarkEnd w:id="9"/>
    </w:p>
    <w:p w14:paraId="1E701783" w14:textId="56EEF310" w:rsidR="00162C09" w:rsidRDefault="00872466" w:rsidP="00B450B1">
      <w:r>
        <w:t>Your code should always run after each milestone deadline.  Your code should always be well designed and use good style.  Be aware that your design and style will be evaluated at the end of the course.</w:t>
      </w:r>
    </w:p>
    <w:p w14:paraId="7424D33C" w14:textId="77777777" w:rsidR="00B450B1" w:rsidRPr="00F84664" w:rsidRDefault="00C66DE3" w:rsidP="00C66DE3">
      <w:pPr>
        <w:pStyle w:val="Heading1"/>
      </w:pPr>
      <w:bookmarkStart w:id="10" w:name="_Toc31376018"/>
      <w:r>
        <w:lastRenderedPageBreak/>
        <w:t>Teamwork and grading</w:t>
      </w:r>
      <w:bookmarkEnd w:id="10"/>
    </w:p>
    <w:p w14:paraId="43C8A7EC" w14:textId="7D3A0247" w:rsidR="00B450B1" w:rsidRDefault="006A5941" w:rsidP="00B450B1">
      <w:r>
        <w:t>This assignment will be done by two-to-three-person teams. Our intention is not that you "divide and conquer" so much as that you have someone to talk with as you write and test this program. If you have not already done so, read this short article on Pair Programming and discuss it with your partners: http://en.wikipedia.org/wiki/Pair_programming. In particular, note what it says about who should be the driver if you are a "mismatched pair."</w:t>
      </w:r>
    </w:p>
    <w:p w14:paraId="03DEDDC8" w14:textId="77777777" w:rsidR="00B450B1" w:rsidRDefault="00B450B1" w:rsidP="00B450B1">
      <w:r>
        <w:t>All code that you submit for this project should be understood by all team members. It is your re</w:t>
      </w:r>
      <w:r w:rsidR="00F84664">
        <w:t xml:space="preserve">sponsibility to (a) Not submit </w:t>
      </w:r>
      <w:r>
        <w:t>anything without first discussing it with your partners, and (b) not let something your partners wri</w:t>
      </w:r>
      <w:r w:rsidR="00F84664">
        <w:t xml:space="preserve">te go "over your head" without </w:t>
      </w:r>
      <w:r>
        <w:t xml:space="preserve">making a strong effort to understand it, including having your partners explain it to you of course. </w:t>
      </w:r>
    </w:p>
    <w:p w14:paraId="17EEFB5B" w14:textId="6BCA7529" w:rsidR="00B450B1" w:rsidRDefault="00872466" w:rsidP="00B450B1">
      <w:r>
        <w:t>If your team is having a problem with members not working together, please bring it up with you</w:t>
      </w:r>
      <w:r w:rsidR="002220AC">
        <w:t>r instructor ASAP.  If you let us know at the end, there is little we can do to help.</w:t>
      </w:r>
    </w:p>
    <w:p w14:paraId="462D804A" w14:textId="2C493332" w:rsidR="00B450B1" w:rsidRDefault="00B450B1" w:rsidP="00B450B1">
      <w:r>
        <w:t>It is possible that different team members will receive different scores for the project, if there is ampl</w:t>
      </w:r>
      <w:r w:rsidR="00F84664">
        <w:t xml:space="preserve">e evidence that one person did </w:t>
      </w:r>
      <w:r>
        <w:t>not fully participate in the learning and the doing (or that one person "hijacked" the project by insisti</w:t>
      </w:r>
      <w:r w:rsidR="00F84664">
        <w:t xml:space="preserve">ng on doing most of it without </w:t>
      </w:r>
      <w:r>
        <w:t xml:space="preserve">much help or understanding from the rest of the team), </w:t>
      </w:r>
      <w:r w:rsidR="0061345E">
        <w:t>w</w:t>
      </w:r>
      <w:r>
        <w:t>e reserve the right to give different grades. A</w:t>
      </w:r>
      <w:r w:rsidR="00F84664">
        <w:t xml:space="preserve"> peer evaluation survey at the </w:t>
      </w:r>
      <w:r>
        <w:t>end of the project will help us determine this. If the survey or our observations indicate that you do not understand, we may</w:t>
      </w:r>
      <w:r w:rsidR="00F84664">
        <w:t xml:space="preserve"> ask you </w:t>
      </w:r>
      <w:r>
        <w:t xml:space="preserve">to explain parts of your project code to us. </w:t>
      </w:r>
    </w:p>
    <w:p w14:paraId="5A9F737E" w14:textId="77777777" w:rsidR="00B450B1" w:rsidRDefault="006A5941" w:rsidP="00B450B1">
      <w:r>
        <w:t xml:space="preserve">We will expect your evaluation of your team members at the end of the project to be detailed and specific. You should be writing it as you go through the project. Make notes of both positive things and suggestions for improvement. Then when it is time to submit your evaluation, you can mostly just paste what you have written into the Moodle survey. </w:t>
      </w:r>
    </w:p>
    <w:p w14:paraId="6977C83D" w14:textId="77777777" w:rsidR="00111213" w:rsidRDefault="00111213" w:rsidP="00111213">
      <w:pPr>
        <w:pStyle w:val="Heading1"/>
      </w:pPr>
      <w:bookmarkStart w:id="11" w:name="_Toc31376019"/>
      <w:r>
        <w:t>Style and Correctness</w:t>
      </w:r>
      <w:bookmarkEnd w:id="11"/>
    </w:p>
    <w:p w14:paraId="3349BD01" w14:textId="77777777" w:rsidR="00111213" w:rsidRDefault="00111213" w:rsidP="00111213">
      <w:r>
        <w:t>While implementing great features to your game is fun and important, it is also important that you apply the object-oriented design principles that you learned in this course to your design and coding. This 50 point section covers such things as code clarity, avoiding duplicated code, high cohesion and low coupling, and proper use of polymorphism and dynamic dispatch. Therefore, there will be significant deductions for code that, for example,</w:t>
      </w:r>
    </w:p>
    <w:p w14:paraId="2EE497F8" w14:textId="77777777" w:rsidR="00111213" w:rsidRDefault="00111213" w:rsidP="00111213">
      <w:pPr>
        <w:pStyle w:val="ListParagraph"/>
        <w:numPr>
          <w:ilvl w:val="0"/>
          <w:numId w:val="5"/>
        </w:numPr>
        <w:spacing w:after="0" w:line="240" w:lineRule="auto"/>
      </w:pPr>
      <w:r>
        <w:t xml:space="preserve">has a few large classes (like Main) with low cohesion, </w:t>
      </w:r>
    </w:p>
    <w:p w14:paraId="12A6DF4F" w14:textId="77777777" w:rsidR="00111213" w:rsidRDefault="00111213" w:rsidP="00111213">
      <w:pPr>
        <w:pStyle w:val="ListParagraph"/>
        <w:numPr>
          <w:ilvl w:val="0"/>
          <w:numId w:val="5"/>
        </w:numPr>
        <w:spacing w:after="0" w:line="240" w:lineRule="auto"/>
      </w:pPr>
      <w:r>
        <w:t xml:space="preserve">uses any static variables to avoid passing objects through parameters, </w:t>
      </w:r>
    </w:p>
    <w:p w14:paraId="26D1A7DA" w14:textId="1FA1BC0A" w:rsidR="00111213" w:rsidRDefault="00111213" w:rsidP="00111213">
      <w:pPr>
        <w:pStyle w:val="ListParagraph"/>
        <w:numPr>
          <w:ilvl w:val="0"/>
          <w:numId w:val="5"/>
        </w:numPr>
        <w:spacing w:after="0" w:line="240" w:lineRule="auto"/>
      </w:pPr>
      <w:r>
        <w:t xml:space="preserve">uses </w:t>
      </w:r>
      <w:r w:rsidR="00FD0FC6">
        <w:t xml:space="preserve">type-predicated code. That is when one class uses if statements based on the type of another class (using </w:t>
      </w:r>
      <w:proofErr w:type="spellStart"/>
      <w:r>
        <w:t>instanceof</w:t>
      </w:r>
      <w:proofErr w:type="spellEnd"/>
      <w:r>
        <w:t>,</w:t>
      </w:r>
      <w:r w:rsidR="00FD0FC6">
        <w:t xml:space="preserve"> the name of a class, or even a special </w:t>
      </w:r>
      <w:proofErr w:type="spellStart"/>
      <w:proofErr w:type="gramStart"/>
      <w:r w:rsidR="00FD0FC6">
        <w:t>getType</w:t>
      </w:r>
      <w:proofErr w:type="spellEnd"/>
      <w:r w:rsidR="00FD0FC6">
        <w:t>(</w:t>
      </w:r>
      <w:proofErr w:type="gramEnd"/>
      <w:r w:rsidR="00FD0FC6">
        <w:t>) function that returns a string or integer code).</w:t>
      </w:r>
      <w:r>
        <w:t xml:space="preserve"> </w:t>
      </w:r>
    </w:p>
    <w:p w14:paraId="54211AFB" w14:textId="77777777" w:rsidR="00111213" w:rsidRDefault="00111213" w:rsidP="00111213">
      <w:pPr>
        <w:pStyle w:val="ListParagraph"/>
        <w:numPr>
          <w:ilvl w:val="0"/>
          <w:numId w:val="5"/>
        </w:numPr>
        <w:spacing w:after="0" w:line="240" w:lineRule="auto"/>
      </w:pPr>
      <w:r>
        <w:t xml:space="preserve">has high coupling (like a class that refers to most other classes), </w:t>
      </w:r>
    </w:p>
    <w:p w14:paraId="1514DF49" w14:textId="77777777" w:rsidR="00111213" w:rsidRDefault="00111213" w:rsidP="00111213">
      <w:pPr>
        <w:pStyle w:val="ListParagraph"/>
        <w:numPr>
          <w:ilvl w:val="0"/>
          <w:numId w:val="5"/>
        </w:numPr>
        <w:spacing w:after="0" w:line="240" w:lineRule="auto"/>
      </w:pPr>
      <w:r>
        <w:t xml:space="preserve">is uncommented, </w:t>
      </w:r>
    </w:p>
    <w:p w14:paraId="5CC6ADAA" w14:textId="77777777" w:rsidR="00111213" w:rsidRDefault="00111213" w:rsidP="00111213">
      <w:pPr>
        <w:pStyle w:val="ListParagraph"/>
      </w:pPr>
      <w:r>
        <w:t>or</w:t>
      </w:r>
    </w:p>
    <w:p w14:paraId="4BD3D6CD" w14:textId="3D80F888" w:rsidR="00FD0FC6" w:rsidRPr="00FB0E88" w:rsidRDefault="006A5941" w:rsidP="00FD0FC6">
      <w:pPr>
        <w:pStyle w:val="ListParagraph"/>
        <w:numPr>
          <w:ilvl w:val="0"/>
          <w:numId w:val="5"/>
        </w:numPr>
        <w:spacing w:after="0" w:line="240" w:lineRule="auto"/>
      </w:pPr>
      <w:r>
        <w:lastRenderedPageBreak/>
        <w:t xml:space="preserve">contains any duplicated code whether within a single function (commonly this occurs when students have blocks of mostly identical code for handling different cardinal directions), mostly identical functions within a class, or similar functions across different classes. Utility functions or inheritance should be used to remove this duplicated code. </w:t>
      </w:r>
    </w:p>
    <w:p w14:paraId="65CD25AB" w14:textId="53CA4D7F" w:rsidR="00FB0E88" w:rsidRDefault="00FB0E88" w:rsidP="00FB0E88">
      <w:pPr>
        <w:pStyle w:val="Heading1"/>
      </w:pPr>
      <w:bookmarkStart w:id="12" w:name="_Toc31376020"/>
      <w:r>
        <w:t>Presentation</w:t>
      </w:r>
      <w:bookmarkEnd w:id="12"/>
    </w:p>
    <w:p w14:paraId="3712F5D9" w14:textId="49B86EA8" w:rsidR="00FB0E88" w:rsidRPr="00FB0E88" w:rsidRDefault="00FB0E88" w:rsidP="00FB0E88">
      <w:r w:rsidRPr="00FB0E88">
        <w:t>Your team will give a</w:t>
      </w:r>
      <w:r w:rsidR="00A1586A">
        <w:t>n</w:t>
      </w:r>
      <w:r w:rsidRPr="00FB0E88">
        <w:t xml:space="preserve"> </w:t>
      </w:r>
      <w:r w:rsidR="00A1586A">
        <w:t xml:space="preserve">approximately 7-8 </w:t>
      </w:r>
      <w:r w:rsidR="00AF68D0" w:rsidRPr="00FB0E88">
        <w:t>minute</w:t>
      </w:r>
      <w:r w:rsidRPr="00FB0E88">
        <w:t xml:space="preserve"> presentation on your project</w:t>
      </w:r>
      <w:r w:rsidR="00A1586A">
        <w:t xml:space="preserve"> (your instructor will give you specifics)</w:t>
      </w:r>
      <w:r w:rsidRPr="00FB0E88">
        <w:t>, which may be open to the Rose-Hulman community. Your goals for this presentation are:</w:t>
      </w:r>
    </w:p>
    <w:p w14:paraId="6D6E4D03" w14:textId="77777777" w:rsidR="00FB0E88" w:rsidRPr="00FB0E88" w:rsidRDefault="00FB0E88" w:rsidP="00FB0E88">
      <w:pPr>
        <w:numPr>
          <w:ilvl w:val="0"/>
          <w:numId w:val="4"/>
        </w:numPr>
        <w:spacing w:after="0" w:line="240" w:lineRule="auto"/>
      </w:pPr>
      <w:r w:rsidRPr="00FB0E88">
        <w:t>Confidently and professionally describe your results.</w:t>
      </w:r>
    </w:p>
    <w:p w14:paraId="38F6A839" w14:textId="77777777" w:rsidR="00FB0E88" w:rsidRPr="00FB0E88" w:rsidRDefault="00FB0E88" w:rsidP="00FB0E88">
      <w:pPr>
        <w:numPr>
          <w:ilvl w:val="0"/>
          <w:numId w:val="4"/>
        </w:numPr>
        <w:spacing w:after="0" w:line="240" w:lineRule="auto"/>
      </w:pPr>
      <w:r w:rsidRPr="00FB0E88">
        <w:t>Demonstrate a sampling of the required and additional features that you’ve implemented.</w:t>
      </w:r>
    </w:p>
    <w:p w14:paraId="69A05757" w14:textId="77777777" w:rsidR="00FB0E88" w:rsidRPr="00FB0E88" w:rsidRDefault="00FB0E88" w:rsidP="00FB0E88">
      <w:pPr>
        <w:numPr>
          <w:ilvl w:val="0"/>
          <w:numId w:val="4"/>
        </w:numPr>
        <w:spacing w:after="0" w:line="240" w:lineRule="auto"/>
      </w:pPr>
      <w:r w:rsidRPr="00FB0E88">
        <w:t>Show off bonus features that you’ve implemented.</w:t>
      </w:r>
    </w:p>
    <w:p w14:paraId="47438D21" w14:textId="77777777" w:rsidR="00FB0E88" w:rsidRPr="00FB0E88" w:rsidRDefault="00FB0E88" w:rsidP="00FB0E88">
      <w:pPr>
        <w:numPr>
          <w:ilvl w:val="0"/>
          <w:numId w:val="4"/>
        </w:numPr>
        <w:spacing w:after="0" w:line="240" w:lineRule="auto"/>
      </w:pPr>
      <w:r w:rsidRPr="00FB0E88">
        <w:t>Describe the basic design of your system and discuss the amount of cohesion and coupling in your design.</w:t>
      </w:r>
    </w:p>
    <w:p w14:paraId="058A13BE" w14:textId="77777777" w:rsidR="00FB0E88" w:rsidRPr="00FB0E88" w:rsidRDefault="00FB0E88" w:rsidP="00FB0E88">
      <w:r w:rsidRPr="00FB0E88">
        <w:t>Every team member should play a significant role in the delivery of your presentation.</w:t>
      </w:r>
    </w:p>
    <w:p w14:paraId="321E9618" w14:textId="53BDA184" w:rsidR="00D87FCF" w:rsidRPr="00FB0E88" w:rsidRDefault="00FB0E88" w:rsidP="00B450B1">
      <w:r w:rsidRPr="00FB0E88">
        <w:t>Keep in mind that all of us have implemented the same basic project, so you won’t have to spend much time describing the basics of the project.</w:t>
      </w:r>
    </w:p>
    <w:p w14:paraId="5A70F115" w14:textId="77777777" w:rsidR="00B450B1" w:rsidRPr="00F84664" w:rsidRDefault="00C66DE3" w:rsidP="00C66DE3">
      <w:pPr>
        <w:pStyle w:val="Heading1"/>
      </w:pPr>
      <w:bookmarkStart w:id="13" w:name="_Toc31376021"/>
      <w:r>
        <w:t>Grade components</w:t>
      </w:r>
      <w:bookmarkStart w:id="14" w:name="_GoBack"/>
      <w:bookmarkEnd w:id="13"/>
      <w:bookmarkEnd w:id="14"/>
    </w:p>
    <w:tbl>
      <w:tblPr>
        <w:tblStyle w:val="TableGrid"/>
        <w:tblW w:w="0" w:type="auto"/>
        <w:tblLook w:val="04A0" w:firstRow="1" w:lastRow="0" w:firstColumn="1" w:lastColumn="0" w:noHBand="0" w:noVBand="1"/>
      </w:tblPr>
      <w:tblGrid>
        <w:gridCol w:w="2223"/>
        <w:gridCol w:w="7127"/>
      </w:tblGrid>
      <w:tr w:rsidR="00D87FCF" w14:paraId="6744D7CF" w14:textId="77777777" w:rsidTr="00D87FCF">
        <w:tc>
          <w:tcPr>
            <w:tcW w:w="2268" w:type="dxa"/>
          </w:tcPr>
          <w:p w14:paraId="39DD8EB7" w14:textId="77777777" w:rsidR="00D87FCF" w:rsidRDefault="00D87FCF" w:rsidP="00B450B1">
            <w:r>
              <w:t>15 points</w:t>
            </w:r>
          </w:p>
        </w:tc>
        <w:tc>
          <w:tcPr>
            <w:tcW w:w="7308" w:type="dxa"/>
          </w:tcPr>
          <w:p w14:paraId="03B8E564" w14:textId="77777777" w:rsidR="00D87FCF" w:rsidRDefault="00C66DE3" w:rsidP="00B450B1">
            <w:r>
              <w:t>I</w:t>
            </w:r>
            <w:r w:rsidR="00D87FCF">
              <w:t>nitial UML diagram</w:t>
            </w:r>
          </w:p>
        </w:tc>
      </w:tr>
      <w:tr w:rsidR="00D87FCF" w14:paraId="102AF74B" w14:textId="77777777" w:rsidTr="00D87FCF">
        <w:tc>
          <w:tcPr>
            <w:tcW w:w="2268" w:type="dxa"/>
          </w:tcPr>
          <w:p w14:paraId="57182007" w14:textId="77777777" w:rsidR="00D87FCF" w:rsidRDefault="002C4ACF" w:rsidP="00B450B1">
            <w:r>
              <w:t>30</w:t>
            </w:r>
            <w:r w:rsidR="00D87FCF">
              <w:t xml:space="preserve"> each</w:t>
            </w:r>
          </w:p>
        </w:tc>
        <w:tc>
          <w:tcPr>
            <w:tcW w:w="7308" w:type="dxa"/>
          </w:tcPr>
          <w:p w14:paraId="539181BC" w14:textId="77777777" w:rsidR="00D87FCF" w:rsidRDefault="00D87FCF" w:rsidP="00B450B1">
            <w:r>
              <w:t xml:space="preserve">Code </w:t>
            </w:r>
            <w:r w:rsidR="00FE6852">
              <w:t>functionality</w:t>
            </w:r>
            <w:r>
              <w:t xml:space="preserve"> for Cycles 1, 2, and 3</w:t>
            </w:r>
          </w:p>
        </w:tc>
      </w:tr>
      <w:tr w:rsidR="00D87FCF" w14:paraId="798049D3" w14:textId="77777777" w:rsidTr="00D87FCF">
        <w:tc>
          <w:tcPr>
            <w:tcW w:w="2268" w:type="dxa"/>
          </w:tcPr>
          <w:p w14:paraId="5B5DC499" w14:textId="77777777" w:rsidR="00D87FCF" w:rsidRDefault="00D87FCF" w:rsidP="00B450B1">
            <w:r>
              <w:t>140 points</w:t>
            </w:r>
          </w:p>
        </w:tc>
        <w:tc>
          <w:tcPr>
            <w:tcW w:w="7308" w:type="dxa"/>
          </w:tcPr>
          <w:p w14:paraId="374BFEF2" w14:textId="77777777" w:rsidR="00D87FCF" w:rsidRDefault="00D87FCF" w:rsidP="00B450B1">
            <w:r>
              <w:t>Final program functionality and correctness</w:t>
            </w:r>
          </w:p>
        </w:tc>
      </w:tr>
      <w:tr w:rsidR="00D87FCF" w14:paraId="528C9036" w14:textId="77777777" w:rsidTr="00D87FCF">
        <w:tc>
          <w:tcPr>
            <w:tcW w:w="2268" w:type="dxa"/>
          </w:tcPr>
          <w:p w14:paraId="499D2188" w14:textId="77777777" w:rsidR="00D87FCF" w:rsidRDefault="00D87FCF" w:rsidP="00B450B1">
            <w:r>
              <w:t>50</w:t>
            </w:r>
            <w:r w:rsidR="00C67339">
              <w:t xml:space="preserve"> points</w:t>
            </w:r>
          </w:p>
        </w:tc>
        <w:tc>
          <w:tcPr>
            <w:tcW w:w="7308" w:type="dxa"/>
          </w:tcPr>
          <w:p w14:paraId="2C1C3E3E" w14:textId="77777777" w:rsidR="00D87FCF" w:rsidRDefault="00C67339" w:rsidP="00B450B1">
            <w:r>
              <w:t>Style and efficiency</w:t>
            </w:r>
          </w:p>
        </w:tc>
      </w:tr>
      <w:tr w:rsidR="00D87FCF" w14:paraId="1FA2E0A7" w14:textId="77777777" w:rsidTr="00D87FCF">
        <w:tc>
          <w:tcPr>
            <w:tcW w:w="2268" w:type="dxa"/>
          </w:tcPr>
          <w:p w14:paraId="75855097" w14:textId="77777777" w:rsidR="00D87FCF" w:rsidRDefault="00C67339" w:rsidP="00B450B1">
            <w:r>
              <w:t>25 points</w:t>
            </w:r>
          </w:p>
        </w:tc>
        <w:tc>
          <w:tcPr>
            <w:tcW w:w="7308" w:type="dxa"/>
          </w:tcPr>
          <w:p w14:paraId="16719D0E" w14:textId="77777777" w:rsidR="00D87FCF" w:rsidRDefault="00C67339" w:rsidP="00B450B1">
            <w:r>
              <w:t>In-class presentation</w:t>
            </w:r>
          </w:p>
        </w:tc>
      </w:tr>
      <w:tr w:rsidR="00C67339" w14:paraId="5902456C" w14:textId="77777777" w:rsidTr="00D87FCF">
        <w:tc>
          <w:tcPr>
            <w:tcW w:w="2268" w:type="dxa"/>
          </w:tcPr>
          <w:p w14:paraId="469133D8" w14:textId="77777777" w:rsidR="00C67339" w:rsidRDefault="00C67339" w:rsidP="00B450B1">
            <w:r>
              <w:t>25 points</w:t>
            </w:r>
          </w:p>
        </w:tc>
        <w:tc>
          <w:tcPr>
            <w:tcW w:w="7308" w:type="dxa"/>
          </w:tcPr>
          <w:p w14:paraId="4B7EC2C1" w14:textId="77777777" w:rsidR="00C67339" w:rsidRDefault="00C67339" w:rsidP="00B450B1">
            <w:r>
              <w:t>Thoughtful team evaluation and reflection on the project (individual)</w:t>
            </w:r>
          </w:p>
        </w:tc>
      </w:tr>
      <w:tr w:rsidR="00C67339" w14:paraId="6C0DFA2A" w14:textId="77777777" w:rsidTr="00D87FCF">
        <w:tc>
          <w:tcPr>
            <w:tcW w:w="2268" w:type="dxa"/>
          </w:tcPr>
          <w:p w14:paraId="472E1BDF" w14:textId="77777777" w:rsidR="00C67339" w:rsidRDefault="00C67339" w:rsidP="00B450B1">
            <w:r>
              <w:t>??</w:t>
            </w:r>
          </w:p>
        </w:tc>
        <w:tc>
          <w:tcPr>
            <w:tcW w:w="7308" w:type="dxa"/>
          </w:tcPr>
          <w:p w14:paraId="4EF01978" w14:textId="77777777" w:rsidR="00C67339" w:rsidRDefault="00C67339" w:rsidP="00B450B1">
            <w:r>
              <w:t>Additional features (extra credit)</w:t>
            </w:r>
          </w:p>
        </w:tc>
      </w:tr>
    </w:tbl>
    <w:p w14:paraId="2E20EB76" w14:textId="77777777" w:rsidR="00087B49" w:rsidRDefault="00087B49" w:rsidP="00B450B1"/>
    <w:p w14:paraId="7C696E10" w14:textId="77777777" w:rsidR="00B450B1" w:rsidRPr="0050408A" w:rsidRDefault="00B450B1" w:rsidP="00087B49">
      <w:pPr>
        <w:spacing w:line="240" w:lineRule="auto"/>
      </w:pPr>
      <w:r>
        <w:t xml:space="preserve">Disclaimer: This document may be revised in response to student questions/corrections. The latest </w:t>
      </w:r>
      <w:r w:rsidR="00F84664">
        <w:t xml:space="preserve">version will be considered the </w:t>
      </w:r>
      <w:r>
        <w:t xml:space="preserve">authoritative one. If any changes significantly modify or clarify the project requirements, we will notify </w:t>
      </w:r>
      <w:r w:rsidR="00F84664">
        <w:t xml:space="preserve">all students by email, to make </w:t>
      </w:r>
      <w:r>
        <w:t>sure that you read the new version of this document.</w:t>
      </w:r>
    </w:p>
    <w:sectPr w:rsidR="00B450B1" w:rsidRPr="005040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EC3B32"/>
    <w:multiLevelType w:val="hybridMultilevel"/>
    <w:tmpl w:val="7F6E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6551E"/>
    <w:multiLevelType w:val="hybridMultilevel"/>
    <w:tmpl w:val="52888C0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570242"/>
    <w:multiLevelType w:val="multilevel"/>
    <w:tmpl w:val="8800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1A1357"/>
    <w:multiLevelType w:val="hybridMultilevel"/>
    <w:tmpl w:val="5AFCF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C6916D9"/>
    <w:multiLevelType w:val="hybridMultilevel"/>
    <w:tmpl w:val="8A869D2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zO2MLM0NjU2NDVW0lEKTi0uzszPAykwrAUAinPq3SwAAAA="/>
  </w:docVars>
  <w:rsids>
    <w:rsidRoot w:val="00921890"/>
    <w:rsid w:val="00012123"/>
    <w:rsid w:val="00063998"/>
    <w:rsid w:val="00087B49"/>
    <w:rsid w:val="000E04DA"/>
    <w:rsid w:val="00106D99"/>
    <w:rsid w:val="00111213"/>
    <w:rsid w:val="00123A25"/>
    <w:rsid w:val="001542D7"/>
    <w:rsid w:val="00162C09"/>
    <w:rsid w:val="00177366"/>
    <w:rsid w:val="00182B10"/>
    <w:rsid w:val="001A0214"/>
    <w:rsid w:val="001F478A"/>
    <w:rsid w:val="002220AC"/>
    <w:rsid w:val="002314FF"/>
    <w:rsid w:val="00237262"/>
    <w:rsid w:val="002501C1"/>
    <w:rsid w:val="00261974"/>
    <w:rsid w:val="00292464"/>
    <w:rsid w:val="002A564D"/>
    <w:rsid w:val="002C4ACF"/>
    <w:rsid w:val="002D7439"/>
    <w:rsid w:val="003036BE"/>
    <w:rsid w:val="0039123F"/>
    <w:rsid w:val="004A5727"/>
    <w:rsid w:val="004A7C43"/>
    <w:rsid w:val="004C3B74"/>
    <w:rsid w:val="004D1F11"/>
    <w:rsid w:val="004D7B91"/>
    <w:rsid w:val="004E5C46"/>
    <w:rsid w:val="0050408A"/>
    <w:rsid w:val="00572EAE"/>
    <w:rsid w:val="00577908"/>
    <w:rsid w:val="005F4F5D"/>
    <w:rsid w:val="00607A9D"/>
    <w:rsid w:val="0061345E"/>
    <w:rsid w:val="00674C91"/>
    <w:rsid w:val="00691841"/>
    <w:rsid w:val="006A5941"/>
    <w:rsid w:val="006D6CF4"/>
    <w:rsid w:val="00713B6B"/>
    <w:rsid w:val="00723E89"/>
    <w:rsid w:val="007E29F8"/>
    <w:rsid w:val="007F4406"/>
    <w:rsid w:val="008167FE"/>
    <w:rsid w:val="00853FBF"/>
    <w:rsid w:val="00872466"/>
    <w:rsid w:val="00874E28"/>
    <w:rsid w:val="00901A03"/>
    <w:rsid w:val="00921890"/>
    <w:rsid w:val="00924963"/>
    <w:rsid w:val="009843B4"/>
    <w:rsid w:val="009A4DF3"/>
    <w:rsid w:val="009B2D49"/>
    <w:rsid w:val="009D56F4"/>
    <w:rsid w:val="009F416F"/>
    <w:rsid w:val="009F7252"/>
    <w:rsid w:val="00A1586A"/>
    <w:rsid w:val="00A3415F"/>
    <w:rsid w:val="00A41455"/>
    <w:rsid w:val="00AD0409"/>
    <w:rsid w:val="00AF68D0"/>
    <w:rsid w:val="00AF762E"/>
    <w:rsid w:val="00B31390"/>
    <w:rsid w:val="00B450B1"/>
    <w:rsid w:val="00C57506"/>
    <w:rsid w:val="00C66DE3"/>
    <w:rsid w:val="00C67339"/>
    <w:rsid w:val="00C81CDA"/>
    <w:rsid w:val="00D26D3F"/>
    <w:rsid w:val="00D42D37"/>
    <w:rsid w:val="00D4334A"/>
    <w:rsid w:val="00D87FCF"/>
    <w:rsid w:val="00D92D91"/>
    <w:rsid w:val="00DC064A"/>
    <w:rsid w:val="00E01D67"/>
    <w:rsid w:val="00E039B9"/>
    <w:rsid w:val="00E03BA8"/>
    <w:rsid w:val="00E31A2D"/>
    <w:rsid w:val="00E646EF"/>
    <w:rsid w:val="00E75ABC"/>
    <w:rsid w:val="00ED24E3"/>
    <w:rsid w:val="00EE2591"/>
    <w:rsid w:val="00F05E6B"/>
    <w:rsid w:val="00F37619"/>
    <w:rsid w:val="00F378E9"/>
    <w:rsid w:val="00F731B9"/>
    <w:rsid w:val="00F84664"/>
    <w:rsid w:val="00FB0E88"/>
    <w:rsid w:val="00FD0FC6"/>
    <w:rsid w:val="00FD2528"/>
    <w:rsid w:val="00FE6852"/>
    <w:rsid w:val="2FC47B4A"/>
    <w:rsid w:val="3C6EC5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EF577D"/>
  <w15:docId w15:val="{CE9EF3AA-67DC-4B8D-8E2D-ADC5546B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43B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843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43B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08A"/>
    <w:rPr>
      <w:color w:val="0000FF" w:themeColor="hyperlink"/>
      <w:u w:val="single"/>
    </w:rPr>
  </w:style>
  <w:style w:type="paragraph" w:styleId="BalloonText">
    <w:name w:val="Balloon Text"/>
    <w:basedOn w:val="Normal"/>
    <w:link w:val="BalloonTextChar"/>
    <w:uiPriority w:val="99"/>
    <w:semiHidden/>
    <w:unhideWhenUsed/>
    <w:rsid w:val="005040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08A"/>
    <w:rPr>
      <w:rFonts w:ascii="Tahoma" w:hAnsi="Tahoma" w:cs="Tahoma"/>
      <w:sz w:val="16"/>
      <w:szCs w:val="16"/>
    </w:rPr>
  </w:style>
  <w:style w:type="paragraph" w:styleId="ListParagraph">
    <w:name w:val="List Paragraph"/>
    <w:basedOn w:val="Normal"/>
    <w:uiPriority w:val="34"/>
    <w:qFormat/>
    <w:rsid w:val="00A41455"/>
    <w:pPr>
      <w:ind w:left="720"/>
      <w:contextualSpacing/>
    </w:pPr>
  </w:style>
  <w:style w:type="character" w:styleId="FollowedHyperlink">
    <w:name w:val="FollowedHyperlink"/>
    <w:basedOn w:val="DefaultParagraphFont"/>
    <w:uiPriority w:val="99"/>
    <w:semiHidden/>
    <w:unhideWhenUsed/>
    <w:rsid w:val="00B450B1"/>
    <w:rPr>
      <w:color w:val="800080" w:themeColor="followedHyperlink"/>
      <w:u w:val="single"/>
    </w:rPr>
  </w:style>
  <w:style w:type="table" w:styleId="TableGrid">
    <w:name w:val="Table Grid"/>
    <w:basedOn w:val="TableNormal"/>
    <w:uiPriority w:val="59"/>
    <w:rsid w:val="0030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43B4"/>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9843B4"/>
    <w:pPr>
      <w:outlineLvl w:val="9"/>
    </w:pPr>
    <w:rPr>
      <w:color w:val="365F91" w:themeColor="accent1" w:themeShade="BF"/>
      <w:sz w:val="28"/>
      <w:szCs w:val="28"/>
    </w:rPr>
  </w:style>
  <w:style w:type="paragraph" w:styleId="TOC1">
    <w:name w:val="toc 1"/>
    <w:basedOn w:val="Normal"/>
    <w:next w:val="Normal"/>
    <w:autoRedefine/>
    <w:uiPriority w:val="39"/>
    <w:unhideWhenUsed/>
    <w:rsid w:val="009843B4"/>
    <w:pPr>
      <w:spacing w:before="120" w:after="0"/>
    </w:pPr>
    <w:rPr>
      <w:b/>
      <w:sz w:val="24"/>
      <w:szCs w:val="24"/>
    </w:rPr>
  </w:style>
  <w:style w:type="paragraph" w:styleId="TOC2">
    <w:name w:val="toc 2"/>
    <w:basedOn w:val="Normal"/>
    <w:next w:val="Normal"/>
    <w:autoRedefine/>
    <w:uiPriority w:val="39"/>
    <w:unhideWhenUsed/>
    <w:rsid w:val="009843B4"/>
    <w:pPr>
      <w:spacing w:after="0"/>
      <w:ind w:left="220"/>
    </w:pPr>
    <w:rPr>
      <w:b/>
    </w:rPr>
  </w:style>
  <w:style w:type="paragraph" w:styleId="TOC3">
    <w:name w:val="toc 3"/>
    <w:basedOn w:val="Normal"/>
    <w:next w:val="Normal"/>
    <w:autoRedefine/>
    <w:uiPriority w:val="39"/>
    <w:unhideWhenUsed/>
    <w:rsid w:val="009843B4"/>
    <w:pPr>
      <w:spacing w:after="0"/>
      <w:ind w:left="440"/>
    </w:pPr>
  </w:style>
  <w:style w:type="paragraph" w:styleId="TOC4">
    <w:name w:val="toc 4"/>
    <w:basedOn w:val="Normal"/>
    <w:next w:val="Normal"/>
    <w:autoRedefine/>
    <w:uiPriority w:val="39"/>
    <w:semiHidden/>
    <w:unhideWhenUsed/>
    <w:rsid w:val="009843B4"/>
    <w:pPr>
      <w:spacing w:after="0"/>
      <w:ind w:left="660"/>
    </w:pPr>
    <w:rPr>
      <w:sz w:val="20"/>
      <w:szCs w:val="20"/>
    </w:rPr>
  </w:style>
  <w:style w:type="paragraph" w:styleId="TOC5">
    <w:name w:val="toc 5"/>
    <w:basedOn w:val="Normal"/>
    <w:next w:val="Normal"/>
    <w:autoRedefine/>
    <w:uiPriority w:val="39"/>
    <w:semiHidden/>
    <w:unhideWhenUsed/>
    <w:rsid w:val="009843B4"/>
    <w:pPr>
      <w:spacing w:after="0"/>
      <w:ind w:left="880"/>
    </w:pPr>
    <w:rPr>
      <w:sz w:val="20"/>
      <w:szCs w:val="20"/>
    </w:rPr>
  </w:style>
  <w:style w:type="paragraph" w:styleId="TOC6">
    <w:name w:val="toc 6"/>
    <w:basedOn w:val="Normal"/>
    <w:next w:val="Normal"/>
    <w:autoRedefine/>
    <w:uiPriority w:val="39"/>
    <w:semiHidden/>
    <w:unhideWhenUsed/>
    <w:rsid w:val="009843B4"/>
    <w:pPr>
      <w:spacing w:after="0"/>
      <w:ind w:left="1100"/>
    </w:pPr>
    <w:rPr>
      <w:sz w:val="20"/>
      <w:szCs w:val="20"/>
    </w:rPr>
  </w:style>
  <w:style w:type="paragraph" w:styleId="TOC7">
    <w:name w:val="toc 7"/>
    <w:basedOn w:val="Normal"/>
    <w:next w:val="Normal"/>
    <w:autoRedefine/>
    <w:uiPriority w:val="39"/>
    <w:semiHidden/>
    <w:unhideWhenUsed/>
    <w:rsid w:val="009843B4"/>
    <w:pPr>
      <w:spacing w:after="0"/>
      <w:ind w:left="1320"/>
    </w:pPr>
    <w:rPr>
      <w:sz w:val="20"/>
      <w:szCs w:val="20"/>
    </w:rPr>
  </w:style>
  <w:style w:type="paragraph" w:styleId="TOC8">
    <w:name w:val="toc 8"/>
    <w:basedOn w:val="Normal"/>
    <w:next w:val="Normal"/>
    <w:autoRedefine/>
    <w:uiPriority w:val="39"/>
    <w:semiHidden/>
    <w:unhideWhenUsed/>
    <w:rsid w:val="009843B4"/>
    <w:pPr>
      <w:spacing w:after="0"/>
      <w:ind w:left="1540"/>
    </w:pPr>
    <w:rPr>
      <w:sz w:val="20"/>
      <w:szCs w:val="20"/>
    </w:rPr>
  </w:style>
  <w:style w:type="paragraph" w:styleId="TOC9">
    <w:name w:val="toc 9"/>
    <w:basedOn w:val="Normal"/>
    <w:next w:val="Normal"/>
    <w:autoRedefine/>
    <w:uiPriority w:val="39"/>
    <w:semiHidden/>
    <w:unhideWhenUsed/>
    <w:rsid w:val="009843B4"/>
    <w:pPr>
      <w:spacing w:after="0"/>
      <w:ind w:left="1760"/>
    </w:pPr>
    <w:rPr>
      <w:sz w:val="20"/>
      <w:szCs w:val="20"/>
    </w:rPr>
  </w:style>
  <w:style w:type="paragraph" w:styleId="Title">
    <w:name w:val="Title"/>
    <w:basedOn w:val="Normal"/>
    <w:next w:val="Normal"/>
    <w:link w:val="TitleChar"/>
    <w:uiPriority w:val="10"/>
    <w:qFormat/>
    <w:rsid w:val="009843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843B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9843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843B4"/>
    <w:rPr>
      <w:rFonts w:asciiTheme="majorHAnsi" w:eastAsiaTheme="majorEastAsia" w:hAnsiTheme="majorHAnsi" w:cstheme="majorBidi"/>
      <w:b/>
      <w:bCs/>
      <w:color w:val="4F81BD" w:themeColor="accent1"/>
    </w:rPr>
  </w:style>
  <w:style w:type="paragraph" w:customStyle="1" w:styleId="p1">
    <w:name w:val="p1"/>
    <w:basedOn w:val="Normal"/>
    <w:rsid w:val="00FD0FC6"/>
    <w:pPr>
      <w:spacing w:after="0" w:line="240" w:lineRule="auto"/>
    </w:pPr>
    <w:rPr>
      <w:rFonts w:ascii="Calibri" w:hAnsi="Calibri" w:cs="Times New Roman"/>
      <w:sz w:val="17"/>
      <w:szCs w:val="17"/>
    </w:rPr>
  </w:style>
  <w:style w:type="paragraph" w:customStyle="1" w:styleId="p2">
    <w:name w:val="p2"/>
    <w:basedOn w:val="Normal"/>
    <w:rsid w:val="00FD0FC6"/>
    <w:pPr>
      <w:spacing w:after="0" w:line="240" w:lineRule="auto"/>
    </w:pPr>
    <w:rPr>
      <w:rFonts w:ascii="Calibri" w:hAnsi="Calibri" w:cs="Times New Roman"/>
      <w:sz w:val="17"/>
      <w:szCs w:val="17"/>
    </w:rPr>
  </w:style>
  <w:style w:type="character" w:customStyle="1" w:styleId="s1">
    <w:name w:val="s1"/>
    <w:basedOn w:val="DefaultParagraphFont"/>
    <w:rsid w:val="00FD0FC6"/>
  </w:style>
  <w:style w:type="character" w:customStyle="1" w:styleId="il">
    <w:name w:val="il"/>
    <w:basedOn w:val="DefaultParagraphFont"/>
    <w:rsid w:val="00292464"/>
  </w:style>
  <w:style w:type="paragraph" w:customStyle="1" w:styleId="gmail-msolistparagraph">
    <w:name w:val="gmail-msolistparagraph"/>
    <w:basedOn w:val="Normal"/>
    <w:rsid w:val="00106D9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84551">
      <w:bodyDiv w:val="1"/>
      <w:marLeft w:val="0"/>
      <w:marRight w:val="0"/>
      <w:marTop w:val="0"/>
      <w:marBottom w:val="0"/>
      <w:divBdr>
        <w:top w:val="none" w:sz="0" w:space="0" w:color="auto"/>
        <w:left w:val="none" w:sz="0" w:space="0" w:color="auto"/>
        <w:bottom w:val="none" w:sz="0" w:space="0" w:color="auto"/>
        <w:right w:val="none" w:sz="0" w:space="0" w:color="auto"/>
      </w:divBdr>
    </w:div>
    <w:div w:id="189073259">
      <w:bodyDiv w:val="1"/>
      <w:marLeft w:val="0"/>
      <w:marRight w:val="0"/>
      <w:marTop w:val="0"/>
      <w:marBottom w:val="0"/>
      <w:divBdr>
        <w:top w:val="none" w:sz="0" w:space="0" w:color="auto"/>
        <w:left w:val="none" w:sz="0" w:space="0" w:color="auto"/>
        <w:bottom w:val="none" w:sz="0" w:space="0" w:color="auto"/>
        <w:right w:val="none" w:sz="0" w:space="0" w:color="auto"/>
      </w:divBdr>
      <w:divsChild>
        <w:div w:id="1883469629">
          <w:blockQuote w:val="1"/>
          <w:marLeft w:val="720"/>
          <w:marRight w:val="720"/>
          <w:marTop w:val="100"/>
          <w:marBottom w:val="100"/>
          <w:divBdr>
            <w:top w:val="none" w:sz="0" w:space="0" w:color="auto"/>
            <w:left w:val="none" w:sz="0" w:space="0" w:color="auto"/>
            <w:bottom w:val="none" w:sz="0" w:space="0" w:color="auto"/>
            <w:right w:val="none" w:sz="0" w:space="0" w:color="auto"/>
          </w:divBdr>
        </w:div>
        <w:div w:id="492990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41795">
      <w:bodyDiv w:val="1"/>
      <w:marLeft w:val="0"/>
      <w:marRight w:val="0"/>
      <w:marTop w:val="0"/>
      <w:marBottom w:val="0"/>
      <w:divBdr>
        <w:top w:val="none" w:sz="0" w:space="0" w:color="auto"/>
        <w:left w:val="none" w:sz="0" w:space="0" w:color="auto"/>
        <w:bottom w:val="none" w:sz="0" w:space="0" w:color="auto"/>
        <w:right w:val="none" w:sz="0" w:space="0" w:color="auto"/>
      </w:divBdr>
    </w:div>
    <w:div w:id="722872206">
      <w:bodyDiv w:val="1"/>
      <w:marLeft w:val="0"/>
      <w:marRight w:val="0"/>
      <w:marTop w:val="0"/>
      <w:marBottom w:val="0"/>
      <w:divBdr>
        <w:top w:val="none" w:sz="0" w:space="0" w:color="auto"/>
        <w:left w:val="none" w:sz="0" w:space="0" w:color="auto"/>
        <w:bottom w:val="none" w:sz="0" w:space="0" w:color="auto"/>
        <w:right w:val="none" w:sz="0" w:space="0" w:color="auto"/>
      </w:divBdr>
    </w:div>
    <w:div w:id="804739140">
      <w:bodyDiv w:val="1"/>
      <w:marLeft w:val="0"/>
      <w:marRight w:val="0"/>
      <w:marTop w:val="0"/>
      <w:marBottom w:val="0"/>
      <w:divBdr>
        <w:top w:val="none" w:sz="0" w:space="0" w:color="auto"/>
        <w:left w:val="none" w:sz="0" w:space="0" w:color="auto"/>
        <w:bottom w:val="none" w:sz="0" w:space="0" w:color="auto"/>
        <w:right w:val="none" w:sz="0" w:space="0" w:color="auto"/>
      </w:divBdr>
    </w:div>
    <w:div w:id="1014654920">
      <w:bodyDiv w:val="1"/>
      <w:marLeft w:val="0"/>
      <w:marRight w:val="0"/>
      <w:marTop w:val="0"/>
      <w:marBottom w:val="0"/>
      <w:divBdr>
        <w:top w:val="none" w:sz="0" w:space="0" w:color="auto"/>
        <w:left w:val="none" w:sz="0" w:space="0" w:color="auto"/>
        <w:bottom w:val="none" w:sz="0" w:space="0" w:color="auto"/>
        <w:right w:val="none" w:sz="0" w:space="0" w:color="auto"/>
      </w:divBdr>
    </w:div>
    <w:div w:id="1328629366">
      <w:bodyDiv w:val="1"/>
      <w:marLeft w:val="0"/>
      <w:marRight w:val="0"/>
      <w:marTop w:val="0"/>
      <w:marBottom w:val="0"/>
      <w:divBdr>
        <w:top w:val="none" w:sz="0" w:space="0" w:color="auto"/>
        <w:left w:val="none" w:sz="0" w:space="0" w:color="auto"/>
        <w:bottom w:val="none" w:sz="0" w:space="0" w:color="auto"/>
        <w:right w:val="none" w:sz="0" w:space="0" w:color="auto"/>
      </w:divBdr>
    </w:div>
    <w:div w:id="1651981922">
      <w:bodyDiv w:val="1"/>
      <w:marLeft w:val="0"/>
      <w:marRight w:val="0"/>
      <w:marTop w:val="0"/>
      <w:marBottom w:val="0"/>
      <w:divBdr>
        <w:top w:val="none" w:sz="0" w:space="0" w:color="auto"/>
        <w:left w:val="none" w:sz="0" w:space="0" w:color="auto"/>
        <w:bottom w:val="none" w:sz="0" w:space="0" w:color="auto"/>
        <w:right w:val="none" w:sz="0" w:space="0" w:color="auto"/>
      </w:divBdr>
    </w:div>
    <w:div w:id="1976372147">
      <w:bodyDiv w:val="1"/>
      <w:marLeft w:val="0"/>
      <w:marRight w:val="0"/>
      <w:marTop w:val="0"/>
      <w:marBottom w:val="0"/>
      <w:divBdr>
        <w:top w:val="none" w:sz="0" w:space="0" w:color="auto"/>
        <w:left w:val="none" w:sz="0" w:space="0" w:color="auto"/>
        <w:bottom w:val="none" w:sz="0" w:space="0" w:color="auto"/>
        <w:right w:val="none" w:sz="0" w:space="0" w:color="auto"/>
      </w:divBdr>
    </w:div>
    <w:div w:id="2010059547">
      <w:bodyDiv w:val="1"/>
      <w:marLeft w:val="0"/>
      <w:marRight w:val="0"/>
      <w:marTop w:val="0"/>
      <w:marBottom w:val="0"/>
      <w:divBdr>
        <w:top w:val="none" w:sz="0" w:space="0" w:color="auto"/>
        <w:left w:val="none" w:sz="0" w:space="0" w:color="auto"/>
        <w:bottom w:val="none" w:sz="0" w:space="0" w:color="auto"/>
        <w:right w:val="none" w:sz="0" w:space="0" w:color="auto"/>
      </w:divBdr>
    </w:div>
    <w:div w:id="2053263644">
      <w:bodyDiv w:val="1"/>
      <w:marLeft w:val="0"/>
      <w:marRight w:val="0"/>
      <w:marTop w:val="0"/>
      <w:marBottom w:val="0"/>
      <w:divBdr>
        <w:top w:val="none" w:sz="0" w:space="0" w:color="auto"/>
        <w:left w:val="none" w:sz="0" w:space="0" w:color="auto"/>
        <w:bottom w:val="none" w:sz="0" w:space="0" w:color="auto"/>
        <w:right w:val="none" w:sz="0" w:space="0" w:color="auto"/>
      </w:divBdr>
      <w:divsChild>
        <w:div w:id="1801724113">
          <w:blockQuote w:val="1"/>
          <w:marLeft w:val="720"/>
          <w:marRight w:val="720"/>
          <w:marTop w:val="100"/>
          <w:marBottom w:val="100"/>
          <w:divBdr>
            <w:top w:val="none" w:sz="0" w:space="0" w:color="auto"/>
            <w:left w:val="none" w:sz="0" w:space="0" w:color="auto"/>
            <w:bottom w:val="none" w:sz="0" w:space="0" w:color="auto"/>
            <w:right w:val="none" w:sz="0" w:space="0" w:color="auto"/>
          </w:divBdr>
        </w:div>
        <w:div w:id="263222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2233A-B58D-48F4-9BCD-83A806615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39</Words>
  <Characters>1048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SUNY Campus Agreement</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wner</dc:creator>
  <cp:lastModifiedBy>Yoder, Jason</cp:lastModifiedBy>
  <cp:revision>2</cp:revision>
  <cp:lastPrinted>2016-10-20T21:02:00Z</cp:lastPrinted>
  <dcterms:created xsi:type="dcterms:W3CDTF">2020-01-31T20:18:00Z</dcterms:created>
  <dcterms:modified xsi:type="dcterms:W3CDTF">2020-01-31T20:18:00Z</dcterms:modified>
</cp:coreProperties>
</file>